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9C6" w:rsidRDefault="00B519C6" w:rsidP="003E0C60">
      <w:pPr>
        <w:rPr>
          <w:b/>
          <w:bCs/>
        </w:rPr>
      </w:pPr>
      <w:bookmarkStart w:id="0" w:name="_GoBack"/>
      <w:bookmarkEnd w:id="0"/>
    </w:p>
    <w:p w:rsidR="00C311BA" w:rsidRDefault="00C311BA" w:rsidP="003E0C60">
      <w:pPr>
        <w:rPr>
          <w:b/>
          <w:bCs/>
          <w:rtl/>
        </w:rPr>
      </w:pPr>
    </w:p>
    <w:p w:rsidR="00C311BA" w:rsidRDefault="00C311BA" w:rsidP="003E0C60">
      <w:pPr>
        <w:rPr>
          <w:b/>
          <w:bCs/>
        </w:rPr>
      </w:pPr>
    </w:p>
    <w:p w:rsidR="00C311BA" w:rsidRDefault="00C311BA" w:rsidP="003E0C60">
      <w:pPr>
        <w:rPr>
          <w:b/>
          <w:bCs/>
        </w:rPr>
      </w:pPr>
    </w:p>
    <w:p w:rsidR="00C311BA" w:rsidRDefault="00C311BA" w:rsidP="00C93ED8">
      <w:pPr>
        <w:shd w:val="clear" w:color="auto" w:fill="9CC2E5"/>
        <w:jc w:val="center"/>
        <w:rPr>
          <w:b/>
          <w:bCs/>
          <w:sz w:val="28"/>
          <w:szCs w:val="28"/>
        </w:rPr>
      </w:pPr>
    </w:p>
    <w:p w:rsidR="009A2C59" w:rsidRDefault="009A2C59" w:rsidP="00C93ED8">
      <w:pPr>
        <w:shd w:val="clear" w:color="auto" w:fill="9CC2E5"/>
        <w:jc w:val="center"/>
        <w:rPr>
          <w:b/>
          <w:bCs/>
          <w:sz w:val="28"/>
          <w:szCs w:val="28"/>
        </w:rPr>
      </w:pPr>
      <w:r w:rsidRPr="00C311BA">
        <w:rPr>
          <w:b/>
          <w:bCs/>
          <w:sz w:val="28"/>
          <w:szCs w:val="28"/>
        </w:rPr>
        <w:t>Disclosure Declaration</w:t>
      </w:r>
    </w:p>
    <w:p w:rsidR="00C311BA" w:rsidRPr="00C311BA" w:rsidRDefault="00C311BA" w:rsidP="00C93ED8">
      <w:pPr>
        <w:shd w:val="clear" w:color="auto" w:fill="9CC2E5"/>
        <w:jc w:val="center"/>
        <w:rPr>
          <w:sz w:val="28"/>
          <w:szCs w:val="28"/>
        </w:rPr>
      </w:pPr>
    </w:p>
    <w:p w:rsidR="009A2C59" w:rsidRDefault="009A2C59" w:rsidP="00F47A31">
      <w:pPr>
        <w:tabs>
          <w:tab w:val="left" w:pos="684"/>
        </w:tabs>
        <w:jc w:val="center"/>
        <w:rPr>
          <w:sz w:val="20"/>
        </w:rPr>
      </w:pPr>
    </w:p>
    <w:p w:rsidR="003E0C60" w:rsidRPr="00881931" w:rsidRDefault="003E0C60" w:rsidP="00F47A31">
      <w:pPr>
        <w:tabs>
          <w:tab w:val="left" w:pos="684"/>
        </w:tabs>
        <w:jc w:val="center"/>
        <w:rPr>
          <w:sz w:val="20"/>
        </w:rPr>
      </w:pPr>
    </w:p>
    <w:p w:rsidR="00FD14E2" w:rsidRPr="001B26CF" w:rsidRDefault="00421D03" w:rsidP="001B26CF">
      <w:pPr>
        <w:tabs>
          <w:tab w:val="left" w:pos="684"/>
        </w:tabs>
        <w:jc w:val="center"/>
        <w:rPr>
          <w:b/>
          <w:bCs/>
          <w:i/>
        </w:rPr>
      </w:pPr>
      <w:r w:rsidRPr="001B26CF">
        <w:rPr>
          <w:b/>
          <w:bCs/>
          <w:i/>
          <w:lang w:val="en-GB"/>
        </w:rPr>
        <w:t xml:space="preserve">Provider </w:t>
      </w:r>
      <w:r w:rsidR="001B26CF" w:rsidRPr="001B26CF">
        <w:rPr>
          <w:b/>
          <w:bCs/>
          <w:i/>
          <w:lang w:val="en-GB"/>
        </w:rPr>
        <w:t xml:space="preserve">Name: </w:t>
      </w:r>
      <w:r w:rsidR="001B26CF" w:rsidRPr="001B26CF">
        <w:rPr>
          <w:b/>
          <w:bCs/>
          <w:i/>
        </w:rPr>
        <w:t>……………..</w:t>
      </w:r>
      <w:r w:rsidR="00FD14E2" w:rsidRPr="001B26CF">
        <w:rPr>
          <w:b/>
          <w:bCs/>
          <w:i/>
        </w:rPr>
        <w:t>…</w:t>
      </w:r>
    </w:p>
    <w:p w:rsidR="00FD14E2" w:rsidRPr="001B26CF" w:rsidRDefault="00FD14E2" w:rsidP="00F47A31">
      <w:pPr>
        <w:tabs>
          <w:tab w:val="left" w:pos="684"/>
        </w:tabs>
        <w:jc w:val="center"/>
        <w:rPr>
          <w:b/>
          <w:bCs/>
          <w:i/>
        </w:rPr>
      </w:pPr>
      <w:r w:rsidRPr="001B26CF">
        <w:rPr>
          <w:b/>
          <w:bCs/>
          <w:i/>
        </w:rPr>
        <w:t xml:space="preserve">At </w:t>
      </w:r>
      <w:r w:rsidR="00F47A31" w:rsidRPr="001B26CF">
        <w:rPr>
          <w:b/>
          <w:bCs/>
          <w:i/>
        </w:rPr>
        <w:t>the Saudi Commission for Health Specialties</w:t>
      </w:r>
    </w:p>
    <w:p w:rsidR="00FD14E2" w:rsidRPr="001B26CF" w:rsidRDefault="001B26CF" w:rsidP="001B26CF">
      <w:pPr>
        <w:tabs>
          <w:tab w:val="left" w:pos="684"/>
        </w:tabs>
        <w:jc w:val="center"/>
        <w:rPr>
          <w:b/>
          <w:bCs/>
          <w:i/>
        </w:rPr>
      </w:pPr>
      <w:bookmarkStart w:id="1" w:name="_Hlk73362922"/>
      <w:r w:rsidRPr="001B26CF">
        <w:rPr>
          <w:b/>
          <w:bCs/>
          <w:i/>
        </w:rPr>
        <w:t>Speaker/Committee M</w:t>
      </w:r>
      <w:r w:rsidR="00342ABC" w:rsidRPr="001B26CF">
        <w:rPr>
          <w:b/>
          <w:bCs/>
          <w:i/>
        </w:rPr>
        <w:t xml:space="preserve">ember </w:t>
      </w:r>
      <w:r w:rsidRPr="001B26CF">
        <w:rPr>
          <w:b/>
          <w:bCs/>
          <w:i/>
        </w:rPr>
        <w:t>Name:</w:t>
      </w:r>
      <w:r w:rsidR="00FD14E2" w:rsidRPr="001B26CF">
        <w:rPr>
          <w:b/>
          <w:bCs/>
          <w:i/>
        </w:rPr>
        <w:t xml:space="preserve"> </w:t>
      </w:r>
      <w:r w:rsidRPr="001B26CF">
        <w:rPr>
          <w:b/>
          <w:bCs/>
          <w:i/>
        </w:rPr>
        <w:t>…………….</w:t>
      </w:r>
      <w:r w:rsidR="007F04ED" w:rsidRPr="001B26CF">
        <w:rPr>
          <w:b/>
          <w:bCs/>
          <w:i/>
        </w:rPr>
        <w:t>….</w:t>
      </w:r>
      <w:r w:rsidR="00FD14E2" w:rsidRPr="001B26CF">
        <w:rPr>
          <w:b/>
          <w:bCs/>
          <w:i/>
        </w:rPr>
        <w:t xml:space="preserve"> </w:t>
      </w:r>
      <w:bookmarkEnd w:id="1"/>
      <w:r w:rsidR="00FD14E2" w:rsidRPr="001B26CF">
        <w:rPr>
          <w:b/>
          <w:bCs/>
          <w:i/>
        </w:rPr>
        <w:t>Title</w:t>
      </w:r>
      <w:r w:rsidRPr="001B26CF">
        <w:rPr>
          <w:b/>
          <w:bCs/>
          <w:i/>
        </w:rPr>
        <w:t>:</w:t>
      </w:r>
      <w:r w:rsidR="00FD14E2" w:rsidRPr="001B26CF">
        <w:rPr>
          <w:b/>
          <w:bCs/>
          <w:i/>
        </w:rPr>
        <w:t>…</w:t>
      </w:r>
      <w:r w:rsidRPr="001B26CF">
        <w:rPr>
          <w:b/>
          <w:bCs/>
          <w:i/>
        </w:rPr>
        <w:t>……………..</w:t>
      </w:r>
      <w:r w:rsidR="00FD14E2" w:rsidRPr="001B26CF">
        <w:rPr>
          <w:b/>
          <w:bCs/>
          <w:i/>
        </w:rPr>
        <w:t>…</w:t>
      </w:r>
    </w:p>
    <w:p w:rsidR="00FD14E2" w:rsidRPr="001B26CF" w:rsidRDefault="001B26CF" w:rsidP="001B26CF">
      <w:pPr>
        <w:tabs>
          <w:tab w:val="left" w:pos="684"/>
        </w:tabs>
        <w:jc w:val="center"/>
        <w:rPr>
          <w:b/>
          <w:bCs/>
          <w:i/>
        </w:rPr>
      </w:pPr>
      <w:r w:rsidRPr="001B26CF">
        <w:rPr>
          <w:b/>
          <w:bCs/>
          <w:i/>
        </w:rPr>
        <w:t>Institution: …………………..</w:t>
      </w:r>
    </w:p>
    <w:p w:rsidR="00FD14E2" w:rsidRPr="001B26CF" w:rsidRDefault="00FD14E2" w:rsidP="00F47A31">
      <w:pPr>
        <w:tabs>
          <w:tab w:val="left" w:pos="684"/>
        </w:tabs>
        <w:jc w:val="center"/>
        <w:rPr>
          <w:b/>
          <w:bCs/>
          <w:i/>
        </w:rPr>
      </w:pPr>
    </w:p>
    <w:p w:rsidR="001B26CF" w:rsidRDefault="001B26CF" w:rsidP="00F47A31">
      <w:pPr>
        <w:tabs>
          <w:tab w:val="left" w:pos="684"/>
        </w:tabs>
        <w:jc w:val="center"/>
        <w:rPr>
          <w:i/>
        </w:rPr>
      </w:pPr>
    </w:p>
    <w:p w:rsidR="00FD14E2" w:rsidRDefault="00FD14E2" w:rsidP="001B26CF">
      <w:pPr>
        <w:tabs>
          <w:tab w:val="left" w:pos="684"/>
        </w:tabs>
        <w:spacing w:line="360" w:lineRule="auto"/>
        <w:jc w:val="both"/>
      </w:pPr>
      <w:r>
        <w:t>I verify and acknowledge that my presentation</w:t>
      </w:r>
      <w:r w:rsidR="00531C55">
        <w:t xml:space="preserve"> / my </w:t>
      </w:r>
      <w:r w:rsidR="007F04ED">
        <w:t>participation,</w:t>
      </w:r>
      <w:r w:rsidR="00531C55">
        <w:t xml:space="preserve"> and all the utilized</w:t>
      </w:r>
      <w:r w:rsidR="00F47A31">
        <w:t xml:space="preserve"> </w:t>
      </w:r>
      <w:r w:rsidR="007F04ED">
        <w:t>materials is</w:t>
      </w:r>
      <w:r>
        <w:t xml:space="preserve"> free from commercial interests that relate in any way to this CME</w:t>
      </w:r>
      <w:r w:rsidR="006C4DDC">
        <w:t>/CPD</w:t>
      </w:r>
      <w:r>
        <w:t xml:space="preserve"> activity, </w:t>
      </w:r>
      <w:r w:rsidR="00F47A31">
        <w:t xml:space="preserve">and </w:t>
      </w:r>
      <w:r w:rsidR="00531C55">
        <w:t xml:space="preserve">I will </w:t>
      </w:r>
      <w:r w:rsidR="00F47A31">
        <w:t>provide</w:t>
      </w:r>
      <w:r>
        <w:t xml:space="preserve"> a balanced view of the therapeutic options when discussing off-label, unlabeled, or investigational uses of a commercial product, these uses will be identified as such</w:t>
      </w:r>
      <w:r w:rsidR="006F44B4">
        <w:t>:</w:t>
      </w:r>
      <w:r>
        <w:t xml:space="preserve">  I will use generic names of medications</w:t>
      </w:r>
      <w:r w:rsidR="006C4DDC">
        <w:t>/products</w:t>
      </w:r>
      <w:r>
        <w:t xml:space="preserve"> whenever possible.  When I use trade names, I will include those of other companies that are on the market </w:t>
      </w:r>
      <w:r w:rsidR="00F47A31">
        <w:t>without any related conflict of interest.</w:t>
      </w:r>
    </w:p>
    <w:p w:rsidR="00531C55" w:rsidRDefault="00531C55" w:rsidP="001B26CF">
      <w:pPr>
        <w:tabs>
          <w:tab w:val="left" w:pos="684"/>
        </w:tabs>
        <w:spacing w:line="360" w:lineRule="auto"/>
        <w:jc w:val="both"/>
      </w:pPr>
    </w:p>
    <w:p w:rsidR="00531C55" w:rsidRDefault="00531C55" w:rsidP="00F47A31">
      <w:pPr>
        <w:tabs>
          <w:tab w:val="left" w:pos="684"/>
        </w:tabs>
        <w:jc w:val="center"/>
      </w:pPr>
    </w:p>
    <w:p w:rsidR="00531C55" w:rsidRDefault="00531C55" w:rsidP="00F47A31">
      <w:pPr>
        <w:tabs>
          <w:tab w:val="left" w:pos="684"/>
        </w:tabs>
        <w:jc w:val="center"/>
      </w:pPr>
    </w:p>
    <w:p w:rsidR="00531C55" w:rsidRPr="001B26CF" w:rsidRDefault="00531C55" w:rsidP="00F47A31">
      <w:pPr>
        <w:tabs>
          <w:tab w:val="left" w:pos="684"/>
        </w:tabs>
        <w:jc w:val="center"/>
        <w:rPr>
          <w:b/>
          <w:bCs/>
        </w:rPr>
      </w:pPr>
    </w:p>
    <w:p w:rsidR="001B26CF" w:rsidRPr="001B26CF" w:rsidRDefault="001B26CF" w:rsidP="001B26CF">
      <w:pPr>
        <w:tabs>
          <w:tab w:val="left" w:pos="684"/>
        </w:tabs>
        <w:spacing w:line="276" w:lineRule="auto"/>
        <w:jc w:val="center"/>
        <w:rPr>
          <w:b/>
          <w:bCs/>
          <w:i/>
        </w:rPr>
      </w:pPr>
      <w:r>
        <w:rPr>
          <w:b/>
          <w:bCs/>
          <w:i/>
        </w:rPr>
        <w:t>Speaker/Committee M</w:t>
      </w:r>
      <w:r w:rsidR="00531C55" w:rsidRPr="001B26CF">
        <w:rPr>
          <w:b/>
          <w:bCs/>
          <w:i/>
        </w:rPr>
        <w:t>ember</w:t>
      </w:r>
    </w:p>
    <w:p w:rsidR="00531C55" w:rsidRPr="001B26CF" w:rsidRDefault="00531C55" w:rsidP="001B26CF">
      <w:pPr>
        <w:tabs>
          <w:tab w:val="left" w:pos="684"/>
        </w:tabs>
        <w:spacing w:line="276" w:lineRule="auto"/>
        <w:jc w:val="center"/>
        <w:rPr>
          <w:b/>
          <w:bCs/>
          <w:i/>
        </w:rPr>
      </w:pPr>
      <w:r w:rsidRPr="001B26CF">
        <w:rPr>
          <w:b/>
          <w:bCs/>
          <w:i/>
        </w:rPr>
        <w:t xml:space="preserve"> </w:t>
      </w:r>
      <w:r w:rsidR="001B26CF" w:rsidRPr="001B26CF">
        <w:rPr>
          <w:b/>
          <w:bCs/>
          <w:i/>
        </w:rPr>
        <w:t>Name: ………………..</w:t>
      </w:r>
      <w:r w:rsidR="007F04ED" w:rsidRPr="001B26CF">
        <w:rPr>
          <w:b/>
          <w:bCs/>
          <w:i/>
        </w:rPr>
        <w:t>….</w:t>
      </w:r>
    </w:p>
    <w:p w:rsidR="00531C55" w:rsidRDefault="007F04ED" w:rsidP="001B26CF">
      <w:pPr>
        <w:tabs>
          <w:tab w:val="left" w:pos="684"/>
        </w:tabs>
        <w:spacing w:line="276" w:lineRule="auto"/>
        <w:jc w:val="center"/>
      </w:pPr>
      <w:r w:rsidRPr="001B26CF">
        <w:rPr>
          <w:b/>
          <w:bCs/>
          <w:i/>
        </w:rPr>
        <w:t>Signature:</w:t>
      </w:r>
      <w:r w:rsidR="001B26CF" w:rsidRPr="001B26CF">
        <w:rPr>
          <w:b/>
          <w:bCs/>
          <w:i/>
        </w:rPr>
        <w:t xml:space="preserve"> </w:t>
      </w:r>
      <w:r w:rsidR="00531C55" w:rsidRPr="001B26CF">
        <w:rPr>
          <w:b/>
          <w:bCs/>
          <w:i/>
        </w:rPr>
        <w:t>……………</w:t>
      </w:r>
      <w:r w:rsidR="001B26CF" w:rsidRPr="001B26CF">
        <w:rPr>
          <w:b/>
          <w:bCs/>
          <w:i/>
        </w:rPr>
        <w:t>.</w:t>
      </w:r>
    </w:p>
    <w:p w:rsidR="00FD14E2" w:rsidRDefault="00FD14E2" w:rsidP="00F47A31">
      <w:pPr>
        <w:tabs>
          <w:tab w:val="left" w:pos="684"/>
        </w:tabs>
        <w:jc w:val="center"/>
      </w:pPr>
    </w:p>
    <w:p w:rsidR="00982E73" w:rsidRPr="00F208AF" w:rsidRDefault="00FD14E2" w:rsidP="00F47A31">
      <w:pPr>
        <w:tabs>
          <w:tab w:val="left" w:pos="684"/>
        </w:tabs>
        <w:rPr>
          <w:sz w:val="4"/>
          <w:szCs w:val="4"/>
        </w:rPr>
      </w:pPr>
      <w:r>
        <w:rPr>
          <w:i/>
        </w:rPr>
        <w:t xml:space="preserve"> </w:t>
      </w:r>
    </w:p>
    <w:sectPr w:rsidR="00982E73" w:rsidRPr="00F208AF" w:rsidSect="00B519C6">
      <w:headerReference w:type="default" r:id="rId6"/>
      <w:pgSz w:w="12240" w:h="15840" w:code="1"/>
      <w:pgMar w:top="720" w:right="1008" w:bottom="821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517E" w:rsidRDefault="0080517E">
      <w:r>
        <w:separator/>
      </w:r>
    </w:p>
  </w:endnote>
  <w:endnote w:type="continuationSeparator" w:id="0">
    <w:p w:rsidR="0080517E" w:rsidRDefault="00805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517E" w:rsidRDefault="0080517E">
      <w:r>
        <w:separator/>
      </w:r>
    </w:p>
  </w:footnote>
  <w:footnote w:type="continuationSeparator" w:id="0">
    <w:p w:rsidR="0080517E" w:rsidRDefault="008051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6CF" w:rsidRDefault="001B26CF">
    <w:pPr>
      <w:pStyle w:val="Header"/>
    </w:pPr>
  </w:p>
  <w:p w:rsidR="001B26CF" w:rsidRDefault="001B26CF">
    <w:pPr>
      <w:pStyle w:val="Header"/>
    </w:pPr>
  </w:p>
  <w:p w:rsidR="00C311BA" w:rsidRDefault="002D68E2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4329430</wp:posOffset>
          </wp:positionH>
          <wp:positionV relativeFrom="paragraph">
            <wp:posOffset>-85725</wp:posOffset>
          </wp:positionV>
          <wp:extent cx="2164715" cy="441325"/>
          <wp:effectExtent l="0" t="0" r="0" b="0"/>
          <wp:wrapTight wrapText="bothSides">
            <wp:wrapPolygon edited="0">
              <wp:start x="190" y="0"/>
              <wp:lineTo x="0" y="932"/>
              <wp:lineTo x="0" y="10256"/>
              <wp:lineTo x="950" y="20512"/>
              <wp:lineTo x="1141" y="20512"/>
              <wp:lineTo x="3231" y="20512"/>
              <wp:lineTo x="21480" y="15850"/>
              <wp:lineTo x="21480" y="4662"/>
              <wp:lineTo x="2281" y="0"/>
              <wp:lineTo x="190" y="0"/>
            </wp:wrapPolygon>
          </wp:wrapTight>
          <wp:docPr id="1" name="Picture 3" descr="Image result for scfhs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scfhs 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715" cy="441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TE1NDA3NTEyNjVX0lEKTi0uzszPAykwrgUAvF48/iwAAAA="/>
  </w:docVars>
  <w:rsids>
    <w:rsidRoot w:val="009A2C59"/>
    <w:rsid w:val="00000A24"/>
    <w:rsid w:val="00001A8F"/>
    <w:rsid w:val="00001B8B"/>
    <w:rsid w:val="0000273C"/>
    <w:rsid w:val="0000355C"/>
    <w:rsid w:val="000042D2"/>
    <w:rsid w:val="000042D6"/>
    <w:rsid w:val="000044E7"/>
    <w:rsid w:val="00004542"/>
    <w:rsid w:val="00004695"/>
    <w:rsid w:val="00005DD9"/>
    <w:rsid w:val="00006206"/>
    <w:rsid w:val="00006366"/>
    <w:rsid w:val="000067C7"/>
    <w:rsid w:val="000069DD"/>
    <w:rsid w:val="0000772D"/>
    <w:rsid w:val="000100B5"/>
    <w:rsid w:val="00010CDA"/>
    <w:rsid w:val="00011B82"/>
    <w:rsid w:val="00012B96"/>
    <w:rsid w:val="00013656"/>
    <w:rsid w:val="00013803"/>
    <w:rsid w:val="00014104"/>
    <w:rsid w:val="00014F79"/>
    <w:rsid w:val="000151C1"/>
    <w:rsid w:val="00015869"/>
    <w:rsid w:val="000158E6"/>
    <w:rsid w:val="00016EAA"/>
    <w:rsid w:val="000177FE"/>
    <w:rsid w:val="000200CF"/>
    <w:rsid w:val="0002142E"/>
    <w:rsid w:val="000217E7"/>
    <w:rsid w:val="00022345"/>
    <w:rsid w:val="00022E94"/>
    <w:rsid w:val="0002454B"/>
    <w:rsid w:val="0002461E"/>
    <w:rsid w:val="000252CB"/>
    <w:rsid w:val="00025432"/>
    <w:rsid w:val="000271EE"/>
    <w:rsid w:val="0003172C"/>
    <w:rsid w:val="00031DD6"/>
    <w:rsid w:val="000325AB"/>
    <w:rsid w:val="000329C9"/>
    <w:rsid w:val="00032F4C"/>
    <w:rsid w:val="000331AB"/>
    <w:rsid w:val="0003444A"/>
    <w:rsid w:val="00034C5D"/>
    <w:rsid w:val="00034EDB"/>
    <w:rsid w:val="000352C7"/>
    <w:rsid w:val="0003572F"/>
    <w:rsid w:val="00035C22"/>
    <w:rsid w:val="00036E78"/>
    <w:rsid w:val="000378DD"/>
    <w:rsid w:val="000402D6"/>
    <w:rsid w:val="000406C8"/>
    <w:rsid w:val="0004094C"/>
    <w:rsid w:val="000409D8"/>
    <w:rsid w:val="00040B90"/>
    <w:rsid w:val="0004125B"/>
    <w:rsid w:val="000419E5"/>
    <w:rsid w:val="00041DB0"/>
    <w:rsid w:val="00042A44"/>
    <w:rsid w:val="00042DD7"/>
    <w:rsid w:val="0004554C"/>
    <w:rsid w:val="00045A3C"/>
    <w:rsid w:val="00047890"/>
    <w:rsid w:val="0005210C"/>
    <w:rsid w:val="000525BB"/>
    <w:rsid w:val="00052D7C"/>
    <w:rsid w:val="00053846"/>
    <w:rsid w:val="00053A0A"/>
    <w:rsid w:val="00053C07"/>
    <w:rsid w:val="000540DD"/>
    <w:rsid w:val="00054F94"/>
    <w:rsid w:val="00055653"/>
    <w:rsid w:val="00055BE5"/>
    <w:rsid w:val="00055DF7"/>
    <w:rsid w:val="0005608C"/>
    <w:rsid w:val="00056413"/>
    <w:rsid w:val="00057260"/>
    <w:rsid w:val="000576E2"/>
    <w:rsid w:val="00057DC7"/>
    <w:rsid w:val="000601C5"/>
    <w:rsid w:val="00061244"/>
    <w:rsid w:val="000624AB"/>
    <w:rsid w:val="000626E9"/>
    <w:rsid w:val="00062BB1"/>
    <w:rsid w:val="000636A0"/>
    <w:rsid w:val="00064041"/>
    <w:rsid w:val="00064316"/>
    <w:rsid w:val="000645D7"/>
    <w:rsid w:val="0006589F"/>
    <w:rsid w:val="00065CBA"/>
    <w:rsid w:val="000660C4"/>
    <w:rsid w:val="00066772"/>
    <w:rsid w:val="00066840"/>
    <w:rsid w:val="0006693C"/>
    <w:rsid w:val="00067836"/>
    <w:rsid w:val="00070878"/>
    <w:rsid w:val="00072476"/>
    <w:rsid w:val="00072ADC"/>
    <w:rsid w:val="000735DF"/>
    <w:rsid w:val="00073C74"/>
    <w:rsid w:val="00074BDF"/>
    <w:rsid w:val="00074D42"/>
    <w:rsid w:val="000757F5"/>
    <w:rsid w:val="0007585E"/>
    <w:rsid w:val="00075F4C"/>
    <w:rsid w:val="000769B4"/>
    <w:rsid w:val="000776D0"/>
    <w:rsid w:val="0008014C"/>
    <w:rsid w:val="000826A7"/>
    <w:rsid w:val="00082948"/>
    <w:rsid w:val="00084720"/>
    <w:rsid w:val="00084A5D"/>
    <w:rsid w:val="00085955"/>
    <w:rsid w:val="00085D05"/>
    <w:rsid w:val="00085D69"/>
    <w:rsid w:val="00086D76"/>
    <w:rsid w:val="00087615"/>
    <w:rsid w:val="00090374"/>
    <w:rsid w:val="00090BC3"/>
    <w:rsid w:val="00091B33"/>
    <w:rsid w:val="00093159"/>
    <w:rsid w:val="0009326D"/>
    <w:rsid w:val="000946C8"/>
    <w:rsid w:val="00095298"/>
    <w:rsid w:val="000952C5"/>
    <w:rsid w:val="00095927"/>
    <w:rsid w:val="0009761D"/>
    <w:rsid w:val="000979DF"/>
    <w:rsid w:val="00097DFC"/>
    <w:rsid w:val="000A04C0"/>
    <w:rsid w:val="000A0F8C"/>
    <w:rsid w:val="000A105E"/>
    <w:rsid w:val="000A1ABA"/>
    <w:rsid w:val="000A1DB1"/>
    <w:rsid w:val="000A2465"/>
    <w:rsid w:val="000A2C10"/>
    <w:rsid w:val="000A3F65"/>
    <w:rsid w:val="000A447C"/>
    <w:rsid w:val="000A58FE"/>
    <w:rsid w:val="000A5B19"/>
    <w:rsid w:val="000A65E6"/>
    <w:rsid w:val="000A7695"/>
    <w:rsid w:val="000B0595"/>
    <w:rsid w:val="000B0E05"/>
    <w:rsid w:val="000B131F"/>
    <w:rsid w:val="000B1324"/>
    <w:rsid w:val="000B13DA"/>
    <w:rsid w:val="000B2944"/>
    <w:rsid w:val="000B2D36"/>
    <w:rsid w:val="000B2E69"/>
    <w:rsid w:val="000B360D"/>
    <w:rsid w:val="000B41F8"/>
    <w:rsid w:val="000B4C19"/>
    <w:rsid w:val="000B5C30"/>
    <w:rsid w:val="000B6070"/>
    <w:rsid w:val="000B74A8"/>
    <w:rsid w:val="000C0C3F"/>
    <w:rsid w:val="000C10AF"/>
    <w:rsid w:val="000C10C3"/>
    <w:rsid w:val="000C3462"/>
    <w:rsid w:val="000C431C"/>
    <w:rsid w:val="000C4566"/>
    <w:rsid w:val="000C62BD"/>
    <w:rsid w:val="000C7274"/>
    <w:rsid w:val="000C79FD"/>
    <w:rsid w:val="000D13A2"/>
    <w:rsid w:val="000D2A50"/>
    <w:rsid w:val="000D2ACF"/>
    <w:rsid w:val="000D37B2"/>
    <w:rsid w:val="000D4C98"/>
    <w:rsid w:val="000D64EE"/>
    <w:rsid w:val="000D7238"/>
    <w:rsid w:val="000D7DBD"/>
    <w:rsid w:val="000E07AC"/>
    <w:rsid w:val="000E0EFE"/>
    <w:rsid w:val="000E10E6"/>
    <w:rsid w:val="000E17F7"/>
    <w:rsid w:val="000E399E"/>
    <w:rsid w:val="000E5921"/>
    <w:rsid w:val="000E5C2B"/>
    <w:rsid w:val="000E5D6C"/>
    <w:rsid w:val="000E69C4"/>
    <w:rsid w:val="000E6F6C"/>
    <w:rsid w:val="000E7194"/>
    <w:rsid w:val="000E758E"/>
    <w:rsid w:val="000E7598"/>
    <w:rsid w:val="000F2963"/>
    <w:rsid w:val="000F333E"/>
    <w:rsid w:val="000F4B74"/>
    <w:rsid w:val="000F58FA"/>
    <w:rsid w:val="000F6110"/>
    <w:rsid w:val="000F744E"/>
    <w:rsid w:val="000F78BC"/>
    <w:rsid w:val="000F7955"/>
    <w:rsid w:val="0010064D"/>
    <w:rsid w:val="00100670"/>
    <w:rsid w:val="00100799"/>
    <w:rsid w:val="00100C66"/>
    <w:rsid w:val="00102ACD"/>
    <w:rsid w:val="00102B0C"/>
    <w:rsid w:val="00103D3E"/>
    <w:rsid w:val="001048EB"/>
    <w:rsid w:val="00105600"/>
    <w:rsid w:val="00105EC7"/>
    <w:rsid w:val="00106300"/>
    <w:rsid w:val="00107FE0"/>
    <w:rsid w:val="00110096"/>
    <w:rsid w:val="00110805"/>
    <w:rsid w:val="00110F99"/>
    <w:rsid w:val="00110FA5"/>
    <w:rsid w:val="001114C8"/>
    <w:rsid w:val="0011196B"/>
    <w:rsid w:val="0011297C"/>
    <w:rsid w:val="001134AB"/>
    <w:rsid w:val="0011394D"/>
    <w:rsid w:val="00114EA8"/>
    <w:rsid w:val="00115226"/>
    <w:rsid w:val="00115828"/>
    <w:rsid w:val="00116729"/>
    <w:rsid w:val="00116CC1"/>
    <w:rsid w:val="00116F45"/>
    <w:rsid w:val="00117C80"/>
    <w:rsid w:val="00121CB9"/>
    <w:rsid w:val="001222E5"/>
    <w:rsid w:val="00122ACF"/>
    <w:rsid w:val="001232FE"/>
    <w:rsid w:val="00123DAB"/>
    <w:rsid w:val="00125A48"/>
    <w:rsid w:val="00125C13"/>
    <w:rsid w:val="001272D1"/>
    <w:rsid w:val="00131242"/>
    <w:rsid w:val="00131A72"/>
    <w:rsid w:val="00132B5A"/>
    <w:rsid w:val="00133D24"/>
    <w:rsid w:val="00134F06"/>
    <w:rsid w:val="001356A4"/>
    <w:rsid w:val="00136710"/>
    <w:rsid w:val="00136E89"/>
    <w:rsid w:val="00137383"/>
    <w:rsid w:val="00137B1E"/>
    <w:rsid w:val="00137CA0"/>
    <w:rsid w:val="00140325"/>
    <w:rsid w:val="00140984"/>
    <w:rsid w:val="00142120"/>
    <w:rsid w:val="001426E1"/>
    <w:rsid w:val="00142A33"/>
    <w:rsid w:val="0014368C"/>
    <w:rsid w:val="0014403F"/>
    <w:rsid w:val="00144232"/>
    <w:rsid w:val="001442F6"/>
    <w:rsid w:val="00145533"/>
    <w:rsid w:val="00146E2A"/>
    <w:rsid w:val="00147BD5"/>
    <w:rsid w:val="00147E3F"/>
    <w:rsid w:val="00151233"/>
    <w:rsid w:val="0015196F"/>
    <w:rsid w:val="001519CF"/>
    <w:rsid w:val="00151A11"/>
    <w:rsid w:val="00151D8A"/>
    <w:rsid w:val="001538B6"/>
    <w:rsid w:val="00153B8E"/>
    <w:rsid w:val="00153F97"/>
    <w:rsid w:val="00154231"/>
    <w:rsid w:val="00155C9E"/>
    <w:rsid w:val="001560CA"/>
    <w:rsid w:val="00156345"/>
    <w:rsid w:val="00156741"/>
    <w:rsid w:val="001574C4"/>
    <w:rsid w:val="0015763E"/>
    <w:rsid w:val="00157782"/>
    <w:rsid w:val="00157F8F"/>
    <w:rsid w:val="0016060F"/>
    <w:rsid w:val="00160955"/>
    <w:rsid w:val="0016108F"/>
    <w:rsid w:val="001628CD"/>
    <w:rsid w:val="001636BD"/>
    <w:rsid w:val="001649D1"/>
    <w:rsid w:val="0016690C"/>
    <w:rsid w:val="00166B4A"/>
    <w:rsid w:val="00167C20"/>
    <w:rsid w:val="00167F31"/>
    <w:rsid w:val="0017042A"/>
    <w:rsid w:val="00170A1D"/>
    <w:rsid w:val="001714BB"/>
    <w:rsid w:val="00173BF6"/>
    <w:rsid w:val="00174D70"/>
    <w:rsid w:val="00174D82"/>
    <w:rsid w:val="001754BD"/>
    <w:rsid w:val="001760EA"/>
    <w:rsid w:val="0017634E"/>
    <w:rsid w:val="00177BAA"/>
    <w:rsid w:val="00177CE4"/>
    <w:rsid w:val="00177EAF"/>
    <w:rsid w:val="00180D60"/>
    <w:rsid w:val="00180F36"/>
    <w:rsid w:val="00181034"/>
    <w:rsid w:val="00181215"/>
    <w:rsid w:val="001816C1"/>
    <w:rsid w:val="0018293C"/>
    <w:rsid w:val="001831D8"/>
    <w:rsid w:val="001838DD"/>
    <w:rsid w:val="00183E17"/>
    <w:rsid w:val="00184B6B"/>
    <w:rsid w:val="00185402"/>
    <w:rsid w:val="001856A2"/>
    <w:rsid w:val="00185FBE"/>
    <w:rsid w:val="001866AA"/>
    <w:rsid w:val="00187092"/>
    <w:rsid w:val="001879F9"/>
    <w:rsid w:val="00187D49"/>
    <w:rsid w:val="00187DC3"/>
    <w:rsid w:val="00190250"/>
    <w:rsid w:val="00190A87"/>
    <w:rsid w:val="0019155D"/>
    <w:rsid w:val="00192F5C"/>
    <w:rsid w:val="0019377B"/>
    <w:rsid w:val="00193A55"/>
    <w:rsid w:val="00193AB7"/>
    <w:rsid w:val="00193CCB"/>
    <w:rsid w:val="00194AF0"/>
    <w:rsid w:val="00195BBD"/>
    <w:rsid w:val="00195C0A"/>
    <w:rsid w:val="0019666E"/>
    <w:rsid w:val="00197319"/>
    <w:rsid w:val="001973D4"/>
    <w:rsid w:val="00197FC9"/>
    <w:rsid w:val="001A0C49"/>
    <w:rsid w:val="001A0E68"/>
    <w:rsid w:val="001A0E9C"/>
    <w:rsid w:val="001A1F24"/>
    <w:rsid w:val="001A3D3E"/>
    <w:rsid w:val="001A43F7"/>
    <w:rsid w:val="001A5163"/>
    <w:rsid w:val="001A5937"/>
    <w:rsid w:val="001A7679"/>
    <w:rsid w:val="001A7BC5"/>
    <w:rsid w:val="001A7F94"/>
    <w:rsid w:val="001B20D4"/>
    <w:rsid w:val="001B26CF"/>
    <w:rsid w:val="001B357F"/>
    <w:rsid w:val="001B49C1"/>
    <w:rsid w:val="001B4A69"/>
    <w:rsid w:val="001B5D89"/>
    <w:rsid w:val="001B608D"/>
    <w:rsid w:val="001B665E"/>
    <w:rsid w:val="001B6E80"/>
    <w:rsid w:val="001C0204"/>
    <w:rsid w:val="001C0FC3"/>
    <w:rsid w:val="001C18B7"/>
    <w:rsid w:val="001C1DF8"/>
    <w:rsid w:val="001C20B2"/>
    <w:rsid w:val="001C21D3"/>
    <w:rsid w:val="001C49DF"/>
    <w:rsid w:val="001C5198"/>
    <w:rsid w:val="001C5493"/>
    <w:rsid w:val="001C5D96"/>
    <w:rsid w:val="001C5D9A"/>
    <w:rsid w:val="001C5F48"/>
    <w:rsid w:val="001C6406"/>
    <w:rsid w:val="001C6E39"/>
    <w:rsid w:val="001D00AC"/>
    <w:rsid w:val="001D07DF"/>
    <w:rsid w:val="001D0A3A"/>
    <w:rsid w:val="001D0A81"/>
    <w:rsid w:val="001D18D6"/>
    <w:rsid w:val="001D1E1B"/>
    <w:rsid w:val="001D2DCB"/>
    <w:rsid w:val="001D3E6E"/>
    <w:rsid w:val="001D4227"/>
    <w:rsid w:val="001D46EA"/>
    <w:rsid w:val="001D47D1"/>
    <w:rsid w:val="001D4833"/>
    <w:rsid w:val="001D4AB7"/>
    <w:rsid w:val="001D573D"/>
    <w:rsid w:val="001D6DAD"/>
    <w:rsid w:val="001E0082"/>
    <w:rsid w:val="001E45D9"/>
    <w:rsid w:val="001E4E9E"/>
    <w:rsid w:val="001E5207"/>
    <w:rsid w:val="001E5394"/>
    <w:rsid w:val="001E569D"/>
    <w:rsid w:val="001E7261"/>
    <w:rsid w:val="001E7388"/>
    <w:rsid w:val="001E7752"/>
    <w:rsid w:val="001E7922"/>
    <w:rsid w:val="001F0498"/>
    <w:rsid w:val="001F0C2D"/>
    <w:rsid w:val="001F1618"/>
    <w:rsid w:val="001F41BE"/>
    <w:rsid w:val="001F48BD"/>
    <w:rsid w:val="001F4E5C"/>
    <w:rsid w:val="001F518E"/>
    <w:rsid w:val="001F6018"/>
    <w:rsid w:val="001F73BD"/>
    <w:rsid w:val="001F78B0"/>
    <w:rsid w:val="001F793E"/>
    <w:rsid w:val="001F7DD6"/>
    <w:rsid w:val="001F7E78"/>
    <w:rsid w:val="002003C2"/>
    <w:rsid w:val="00200D74"/>
    <w:rsid w:val="0020127F"/>
    <w:rsid w:val="00201768"/>
    <w:rsid w:val="00202D34"/>
    <w:rsid w:val="0020414E"/>
    <w:rsid w:val="0020429C"/>
    <w:rsid w:val="00205D4C"/>
    <w:rsid w:val="00207981"/>
    <w:rsid w:val="00211E39"/>
    <w:rsid w:val="00212505"/>
    <w:rsid w:val="002130C5"/>
    <w:rsid w:val="00213723"/>
    <w:rsid w:val="00213E2B"/>
    <w:rsid w:val="00214532"/>
    <w:rsid w:val="00214E19"/>
    <w:rsid w:val="00215BDA"/>
    <w:rsid w:val="0021693B"/>
    <w:rsid w:val="00216CBC"/>
    <w:rsid w:val="00216D03"/>
    <w:rsid w:val="002177B2"/>
    <w:rsid w:val="00217B31"/>
    <w:rsid w:val="00220298"/>
    <w:rsid w:val="002204CE"/>
    <w:rsid w:val="002233EE"/>
    <w:rsid w:val="002238FB"/>
    <w:rsid w:val="002249D0"/>
    <w:rsid w:val="00224CBB"/>
    <w:rsid w:val="0022530F"/>
    <w:rsid w:val="00226102"/>
    <w:rsid w:val="002279AF"/>
    <w:rsid w:val="002310D8"/>
    <w:rsid w:val="002311B1"/>
    <w:rsid w:val="002311B9"/>
    <w:rsid w:val="002314B9"/>
    <w:rsid w:val="0023395C"/>
    <w:rsid w:val="00233D97"/>
    <w:rsid w:val="002347D9"/>
    <w:rsid w:val="00234B98"/>
    <w:rsid w:val="00235016"/>
    <w:rsid w:val="0023556D"/>
    <w:rsid w:val="00237B4A"/>
    <w:rsid w:val="00240AD7"/>
    <w:rsid w:val="00242B65"/>
    <w:rsid w:val="0024334D"/>
    <w:rsid w:val="00243849"/>
    <w:rsid w:val="00243E61"/>
    <w:rsid w:val="00244750"/>
    <w:rsid w:val="00244951"/>
    <w:rsid w:val="00244CA5"/>
    <w:rsid w:val="00244EB1"/>
    <w:rsid w:val="002452FF"/>
    <w:rsid w:val="00245959"/>
    <w:rsid w:val="00245E42"/>
    <w:rsid w:val="00245E5C"/>
    <w:rsid w:val="00246B6C"/>
    <w:rsid w:val="00246CC7"/>
    <w:rsid w:val="00246F5F"/>
    <w:rsid w:val="00247E5D"/>
    <w:rsid w:val="0025078F"/>
    <w:rsid w:val="00250D4E"/>
    <w:rsid w:val="00251250"/>
    <w:rsid w:val="002515B9"/>
    <w:rsid w:val="00251A0F"/>
    <w:rsid w:val="0025285C"/>
    <w:rsid w:val="00252A55"/>
    <w:rsid w:val="0025391B"/>
    <w:rsid w:val="00253BF7"/>
    <w:rsid w:val="00254120"/>
    <w:rsid w:val="00254289"/>
    <w:rsid w:val="0025513F"/>
    <w:rsid w:val="00255732"/>
    <w:rsid w:val="00257157"/>
    <w:rsid w:val="00257605"/>
    <w:rsid w:val="002577E8"/>
    <w:rsid w:val="00257F03"/>
    <w:rsid w:val="00260C9E"/>
    <w:rsid w:val="002619C4"/>
    <w:rsid w:val="00261F66"/>
    <w:rsid w:val="00262378"/>
    <w:rsid w:val="002630C5"/>
    <w:rsid w:val="00263DDD"/>
    <w:rsid w:val="00263E6F"/>
    <w:rsid w:val="002643B1"/>
    <w:rsid w:val="002649DD"/>
    <w:rsid w:val="002652B2"/>
    <w:rsid w:val="0026661F"/>
    <w:rsid w:val="002669F0"/>
    <w:rsid w:val="00267283"/>
    <w:rsid w:val="00267E74"/>
    <w:rsid w:val="00267F69"/>
    <w:rsid w:val="0027024A"/>
    <w:rsid w:val="00270437"/>
    <w:rsid w:val="00270F5A"/>
    <w:rsid w:val="002720DB"/>
    <w:rsid w:val="002722AB"/>
    <w:rsid w:val="0027233C"/>
    <w:rsid w:val="00272814"/>
    <w:rsid w:val="002729E3"/>
    <w:rsid w:val="00273FF3"/>
    <w:rsid w:val="002741E6"/>
    <w:rsid w:val="002750E1"/>
    <w:rsid w:val="00276796"/>
    <w:rsid w:val="00276D77"/>
    <w:rsid w:val="00277582"/>
    <w:rsid w:val="0028045F"/>
    <w:rsid w:val="00280707"/>
    <w:rsid w:val="0028072A"/>
    <w:rsid w:val="002808B1"/>
    <w:rsid w:val="00281103"/>
    <w:rsid w:val="002818D6"/>
    <w:rsid w:val="00281979"/>
    <w:rsid w:val="002821B8"/>
    <w:rsid w:val="00283033"/>
    <w:rsid w:val="002836F1"/>
    <w:rsid w:val="00283E85"/>
    <w:rsid w:val="0028407A"/>
    <w:rsid w:val="00284205"/>
    <w:rsid w:val="00284528"/>
    <w:rsid w:val="00284ADB"/>
    <w:rsid w:val="00284BC0"/>
    <w:rsid w:val="002856E6"/>
    <w:rsid w:val="002869C9"/>
    <w:rsid w:val="00287008"/>
    <w:rsid w:val="00287739"/>
    <w:rsid w:val="00287ED4"/>
    <w:rsid w:val="00290184"/>
    <w:rsid w:val="00290308"/>
    <w:rsid w:val="0029078E"/>
    <w:rsid w:val="00290894"/>
    <w:rsid w:val="00290FAE"/>
    <w:rsid w:val="002917EF"/>
    <w:rsid w:val="002933AC"/>
    <w:rsid w:val="002939D6"/>
    <w:rsid w:val="00293CFF"/>
    <w:rsid w:val="00294E93"/>
    <w:rsid w:val="002951C7"/>
    <w:rsid w:val="00295463"/>
    <w:rsid w:val="00295620"/>
    <w:rsid w:val="00296536"/>
    <w:rsid w:val="002967AC"/>
    <w:rsid w:val="002968E2"/>
    <w:rsid w:val="002969FA"/>
    <w:rsid w:val="00296AF9"/>
    <w:rsid w:val="002976C0"/>
    <w:rsid w:val="002A2305"/>
    <w:rsid w:val="002A23AC"/>
    <w:rsid w:val="002A25D6"/>
    <w:rsid w:val="002A2E5A"/>
    <w:rsid w:val="002A3487"/>
    <w:rsid w:val="002A35A6"/>
    <w:rsid w:val="002A5907"/>
    <w:rsid w:val="002A5985"/>
    <w:rsid w:val="002A629C"/>
    <w:rsid w:val="002A6DBE"/>
    <w:rsid w:val="002A78B1"/>
    <w:rsid w:val="002A78E0"/>
    <w:rsid w:val="002A7B02"/>
    <w:rsid w:val="002B04D5"/>
    <w:rsid w:val="002B05FC"/>
    <w:rsid w:val="002B15E0"/>
    <w:rsid w:val="002B184F"/>
    <w:rsid w:val="002B1DA1"/>
    <w:rsid w:val="002B1E05"/>
    <w:rsid w:val="002B31C9"/>
    <w:rsid w:val="002B36A7"/>
    <w:rsid w:val="002B36FB"/>
    <w:rsid w:val="002B3C19"/>
    <w:rsid w:val="002B48A4"/>
    <w:rsid w:val="002B48EF"/>
    <w:rsid w:val="002B5DD3"/>
    <w:rsid w:val="002B5E5A"/>
    <w:rsid w:val="002B600E"/>
    <w:rsid w:val="002B62BA"/>
    <w:rsid w:val="002B6577"/>
    <w:rsid w:val="002B76EA"/>
    <w:rsid w:val="002C06CC"/>
    <w:rsid w:val="002C2009"/>
    <w:rsid w:val="002C2034"/>
    <w:rsid w:val="002C232F"/>
    <w:rsid w:val="002C3844"/>
    <w:rsid w:val="002C3DA8"/>
    <w:rsid w:val="002C3DF3"/>
    <w:rsid w:val="002C4A60"/>
    <w:rsid w:val="002C4C23"/>
    <w:rsid w:val="002C4CEE"/>
    <w:rsid w:val="002C4EFB"/>
    <w:rsid w:val="002C625C"/>
    <w:rsid w:val="002C68DB"/>
    <w:rsid w:val="002C6C78"/>
    <w:rsid w:val="002D25AB"/>
    <w:rsid w:val="002D26D1"/>
    <w:rsid w:val="002D2B69"/>
    <w:rsid w:val="002D3E50"/>
    <w:rsid w:val="002D452F"/>
    <w:rsid w:val="002D5202"/>
    <w:rsid w:val="002D591E"/>
    <w:rsid w:val="002D5C0B"/>
    <w:rsid w:val="002D68D7"/>
    <w:rsid w:val="002D68E2"/>
    <w:rsid w:val="002D6FCC"/>
    <w:rsid w:val="002D7579"/>
    <w:rsid w:val="002D7F28"/>
    <w:rsid w:val="002D7FA6"/>
    <w:rsid w:val="002E0133"/>
    <w:rsid w:val="002E1042"/>
    <w:rsid w:val="002E15F9"/>
    <w:rsid w:val="002E28E3"/>
    <w:rsid w:val="002E2CA4"/>
    <w:rsid w:val="002E7040"/>
    <w:rsid w:val="002E71AE"/>
    <w:rsid w:val="002F06F2"/>
    <w:rsid w:val="002F079D"/>
    <w:rsid w:val="002F0B20"/>
    <w:rsid w:val="002F116F"/>
    <w:rsid w:val="002F1AA3"/>
    <w:rsid w:val="002F1BAB"/>
    <w:rsid w:val="002F25F7"/>
    <w:rsid w:val="002F2E59"/>
    <w:rsid w:val="002F3643"/>
    <w:rsid w:val="002F47CA"/>
    <w:rsid w:val="002F4A8E"/>
    <w:rsid w:val="002F4FBD"/>
    <w:rsid w:val="002F56E0"/>
    <w:rsid w:val="002F5B30"/>
    <w:rsid w:val="002F6415"/>
    <w:rsid w:val="002F6731"/>
    <w:rsid w:val="002F6954"/>
    <w:rsid w:val="002F7063"/>
    <w:rsid w:val="002F7821"/>
    <w:rsid w:val="002F787E"/>
    <w:rsid w:val="002F7E93"/>
    <w:rsid w:val="003001AF"/>
    <w:rsid w:val="003006E6"/>
    <w:rsid w:val="00302605"/>
    <w:rsid w:val="00302657"/>
    <w:rsid w:val="0030269D"/>
    <w:rsid w:val="003035C0"/>
    <w:rsid w:val="003041C3"/>
    <w:rsid w:val="003043DB"/>
    <w:rsid w:val="00304E28"/>
    <w:rsid w:val="0030527A"/>
    <w:rsid w:val="003059EE"/>
    <w:rsid w:val="003059FC"/>
    <w:rsid w:val="00306142"/>
    <w:rsid w:val="0030674F"/>
    <w:rsid w:val="003078B5"/>
    <w:rsid w:val="0031012E"/>
    <w:rsid w:val="003107B4"/>
    <w:rsid w:val="0031127E"/>
    <w:rsid w:val="00312982"/>
    <w:rsid w:val="00312AC3"/>
    <w:rsid w:val="00312BF2"/>
    <w:rsid w:val="0031330A"/>
    <w:rsid w:val="00314EB3"/>
    <w:rsid w:val="00315EC3"/>
    <w:rsid w:val="0031630E"/>
    <w:rsid w:val="0031747D"/>
    <w:rsid w:val="003174F4"/>
    <w:rsid w:val="0031768A"/>
    <w:rsid w:val="00317A3D"/>
    <w:rsid w:val="00320266"/>
    <w:rsid w:val="00320833"/>
    <w:rsid w:val="00320B7F"/>
    <w:rsid w:val="003218F5"/>
    <w:rsid w:val="00321FBD"/>
    <w:rsid w:val="003223A4"/>
    <w:rsid w:val="003232E5"/>
    <w:rsid w:val="00323419"/>
    <w:rsid w:val="003237D1"/>
    <w:rsid w:val="003238DE"/>
    <w:rsid w:val="003241F0"/>
    <w:rsid w:val="00325562"/>
    <w:rsid w:val="00325AEF"/>
    <w:rsid w:val="00325FCD"/>
    <w:rsid w:val="00326B90"/>
    <w:rsid w:val="00327DD0"/>
    <w:rsid w:val="0033057E"/>
    <w:rsid w:val="003305FE"/>
    <w:rsid w:val="00332810"/>
    <w:rsid w:val="00332E75"/>
    <w:rsid w:val="003333AE"/>
    <w:rsid w:val="003333CD"/>
    <w:rsid w:val="00333851"/>
    <w:rsid w:val="003362C2"/>
    <w:rsid w:val="00336535"/>
    <w:rsid w:val="00336A35"/>
    <w:rsid w:val="00340271"/>
    <w:rsid w:val="003402C9"/>
    <w:rsid w:val="003409C4"/>
    <w:rsid w:val="00340DBF"/>
    <w:rsid w:val="00341201"/>
    <w:rsid w:val="00342771"/>
    <w:rsid w:val="0034287C"/>
    <w:rsid w:val="00342ABC"/>
    <w:rsid w:val="00344094"/>
    <w:rsid w:val="0034509B"/>
    <w:rsid w:val="0034543B"/>
    <w:rsid w:val="00345AAB"/>
    <w:rsid w:val="00346AD4"/>
    <w:rsid w:val="00347180"/>
    <w:rsid w:val="0034742A"/>
    <w:rsid w:val="00350950"/>
    <w:rsid w:val="00350DF3"/>
    <w:rsid w:val="003510EF"/>
    <w:rsid w:val="00352B7C"/>
    <w:rsid w:val="003544D0"/>
    <w:rsid w:val="00354F83"/>
    <w:rsid w:val="00355457"/>
    <w:rsid w:val="00356813"/>
    <w:rsid w:val="003577A4"/>
    <w:rsid w:val="00360871"/>
    <w:rsid w:val="00360E75"/>
    <w:rsid w:val="0036196B"/>
    <w:rsid w:val="00361DBF"/>
    <w:rsid w:val="00362D91"/>
    <w:rsid w:val="00362E57"/>
    <w:rsid w:val="0036476E"/>
    <w:rsid w:val="00364A90"/>
    <w:rsid w:val="00365565"/>
    <w:rsid w:val="003665C5"/>
    <w:rsid w:val="0036693A"/>
    <w:rsid w:val="00367B67"/>
    <w:rsid w:val="003707A3"/>
    <w:rsid w:val="00370F19"/>
    <w:rsid w:val="00371552"/>
    <w:rsid w:val="00371C8D"/>
    <w:rsid w:val="003739DD"/>
    <w:rsid w:val="00373ED5"/>
    <w:rsid w:val="00375517"/>
    <w:rsid w:val="003757E9"/>
    <w:rsid w:val="0037611E"/>
    <w:rsid w:val="003768E5"/>
    <w:rsid w:val="00376AF5"/>
    <w:rsid w:val="003800C2"/>
    <w:rsid w:val="00380172"/>
    <w:rsid w:val="00381679"/>
    <w:rsid w:val="0038204B"/>
    <w:rsid w:val="00383129"/>
    <w:rsid w:val="0038348D"/>
    <w:rsid w:val="00383C4C"/>
    <w:rsid w:val="00384D71"/>
    <w:rsid w:val="00384FB0"/>
    <w:rsid w:val="0038516F"/>
    <w:rsid w:val="00385C14"/>
    <w:rsid w:val="00385E52"/>
    <w:rsid w:val="00386B54"/>
    <w:rsid w:val="00386CD5"/>
    <w:rsid w:val="00386ECB"/>
    <w:rsid w:val="00387668"/>
    <w:rsid w:val="003903E4"/>
    <w:rsid w:val="003917DC"/>
    <w:rsid w:val="003924B9"/>
    <w:rsid w:val="00392D5A"/>
    <w:rsid w:val="0039358C"/>
    <w:rsid w:val="0039468C"/>
    <w:rsid w:val="00394A4D"/>
    <w:rsid w:val="00394D05"/>
    <w:rsid w:val="00394F31"/>
    <w:rsid w:val="00395E76"/>
    <w:rsid w:val="00395FEF"/>
    <w:rsid w:val="003961CF"/>
    <w:rsid w:val="00396BBE"/>
    <w:rsid w:val="0039754B"/>
    <w:rsid w:val="00397DCB"/>
    <w:rsid w:val="00397FDC"/>
    <w:rsid w:val="003A0B92"/>
    <w:rsid w:val="003A193B"/>
    <w:rsid w:val="003A1CC2"/>
    <w:rsid w:val="003A1CE6"/>
    <w:rsid w:val="003A1E21"/>
    <w:rsid w:val="003A2454"/>
    <w:rsid w:val="003A3B14"/>
    <w:rsid w:val="003A45E6"/>
    <w:rsid w:val="003A486A"/>
    <w:rsid w:val="003A4DB6"/>
    <w:rsid w:val="003A512F"/>
    <w:rsid w:val="003A585F"/>
    <w:rsid w:val="003A5D7F"/>
    <w:rsid w:val="003A5FA3"/>
    <w:rsid w:val="003A6EA0"/>
    <w:rsid w:val="003A6EE3"/>
    <w:rsid w:val="003A71AD"/>
    <w:rsid w:val="003B18BC"/>
    <w:rsid w:val="003B3786"/>
    <w:rsid w:val="003B40E7"/>
    <w:rsid w:val="003B563B"/>
    <w:rsid w:val="003B6A90"/>
    <w:rsid w:val="003B6AAE"/>
    <w:rsid w:val="003B772F"/>
    <w:rsid w:val="003B7B82"/>
    <w:rsid w:val="003C0BAC"/>
    <w:rsid w:val="003C0BF5"/>
    <w:rsid w:val="003C16E6"/>
    <w:rsid w:val="003C1B79"/>
    <w:rsid w:val="003C2AB2"/>
    <w:rsid w:val="003C2AC2"/>
    <w:rsid w:val="003C305E"/>
    <w:rsid w:val="003C3CD3"/>
    <w:rsid w:val="003C507D"/>
    <w:rsid w:val="003C596E"/>
    <w:rsid w:val="003C5F66"/>
    <w:rsid w:val="003C5FDF"/>
    <w:rsid w:val="003C63ED"/>
    <w:rsid w:val="003C780B"/>
    <w:rsid w:val="003D0134"/>
    <w:rsid w:val="003D07C9"/>
    <w:rsid w:val="003D0EFA"/>
    <w:rsid w:val="003D1419"/>
    <w:rsid w:val="003D16B1"/>
    <w:rsid w:val="003D1B0E"/>
    <w:rsid w:val="003D1E5B"/>
    <w:rsid w:val="003D25DD"/>
    <w:rsid w:val="003D2671"/>
    <w:rsid w:val="003D2952"/>
    <w:rsid w:val="003D298A"/>
    <w:rsid w:val="003D3A6B"/>
    <w:rsid w:val="003D3E9C"/>
    <w:rsid w:val="003D43CB"/>
    <w:rsid w:val="003D64DE"/>
    <w:rsid w:val="003D66CE"/>
    <w:rsid w:val="003D722C"/>
    <w:rsid w:val="003D75C7"/>
    <w:rsid w:val="003D7798"/>
    <w:rsid w:val="003D7A1D"/>
    <w:rsid w:val="003D7CE5"/>
    <w:rsid w:val="003D7DF0"/>
    <w:rsid w:val="003E0946"/>
    <w:rsid w:val="003E0C60"/>
    <w:rsid w:val="003E0EAE"/>
    <w:rsid w:val="003E18E6"/>
    <w:rsid w:val="003E1B48"/>
    <w:rsid w:val="003E2298"/>
    <w:rsid w:val="003E2802"/>
    <w:rsid w:val="003E2F9D"/>
    <w:rsid w:val="003E3986"/>
    <w:rsid w:val="003E4F07"/>
    <w:rsid w:val="003E544C"/>
    <w:rsid w:val="003E5582"/>
    <w:rsid w:val="003E618D"/>
    <w:rsid w:val="003E6288"/>
    <w:rsid w:val="003E6352"/>
    <w:rsid w:val="003E6713"/>
    <w:rsid w:val="003E6C50"/>
    <w:rsid w:val="003E6DA1"/>
    <w:rsid w:val="003E7421"/>
    <w:rsid w:val="003E7D47"/>
    <w:rsid w:val="003E7EDF"/>
    <w:rsid w:val="003F04BD"/>
    <w:rsid w:val="003F0B65"/>
    <w:rsid w:val="003F1011"/>
    <w:rsid w:val="003F11E9"/>
    <w:rsid w:val="003F1AEA"/>
    <w:rsid w:val="003F21CC"/>
    <w:rsid w:val="003F262E"/>
    <w:rsid w:val="003F3407"/>
    <w:rsid w:val="003F3C46"/>
    <w:rsid w:val="003F4974"/>
    <w:rsid w:val="003F5272"/>
    <w:rsid w:val="003F52EA"/>
    <w:rsid w:val="003F5B97"/>
    <w:rsid w:val="003F5F5C"/>
    <w:rsid w:val="003F76B3"/>
    <w:rsid w:val="003F7D3B"/>
    <w:rsid w:val="00400DF4"/>
    <w:rsid w:val="004035E5"/>
    <w:rsid w:val="0040369B"/>
    <w:rsid w:val="00403D10"/>
    <w:rsid w:val="004043A9"/>
    <w:rsid w:val="0040469F"/>
    <w:rsid w:val="004049D4"/>
    <w:rsid w:val="004051E2"/>
    <w:rsid w:val="0040581A"/>
    <w:rsid w:val="00406795"/>
    <w:rsid w:val="004076A6"/>
    <w:rsid w:val="00407ECB"/>
    <w:rsid w:val="004102A3"/>
    <w:rsid w:val="004125B2"/>
    <w:rsid w:val="00414717"/>
    <w:rsid w:val="00414972"/>
    <w:rsid w:val="00414E64"/>
    <w:rsid w:val="00415B20"/>
    <w:rsid w:val="0041643E"/>
    <w:rsid w:val="00416F02"/>
    <w:rsid w:val="00417659"/>
    <w:rsid w:val="00417954"/>
    <w:rsid w:val="00421D03"/>
    <w:rsid w:val="00421D1A"/>
    <w:rsid w:val="004222BD"/>
    <w:rsid w:val="004224AD"/>
    <w:rsid w:val="00423FC3"/>
    <w:rsid w:val="00424523"/>
    <w:rsid w:val="004253BD"/>
    <w:rsid w:val="0042690A"/>
    <w:rsid w:val="00430E73"/>
    <w:rsid w:val="0043215D"/>
    <w:rsid w:val="004339BC"/>
    <w:rsid w:val="00433CAD"/>
    <w:rsid w:val="00433EDE"/>
    <w:rsid w:val="0043446F"/>
    <w:rsid w:val="0043747A"/>
    <w:rsid w:val="0044120F"/>
    <w:rsid w:val="00441999"/>
    <w:rsid w:val="00441C2B"/>
    <w:rsid w:val="00441CDD"/>
    <w:rsid w:val="00441CEF"/>
    <w:rsid w:val="00441EAE"/>
    <w:rsid w:val="0044234F"/>
    <w:rsid w:val="00442718"/>
    <w:rsid w:val="004435F4"/>
    <w:rsid w:val="00443997"/>
    <w:rsid w:val="00445495"/>
    <w:rsid w:val="00445E69"/>
    <w:rsid w:val="00446E8C"/>
    <w:rsid w:val="00450786"/>
    <w:rsid w:val="00450A55"/>
    <w:rsid w:val="00450BA6"/>
    <w:rsid w:val="0045100F"/>
    <w:rsid w:val="00451F40"/>
    <w:rsid w:val="0045243B"/>
    <w:rsid w:val="0045252B"/>
    <w:rsid w:val="00452651"/>
    <w:rsid w:val="0045278E"/>
    <w:rsid w:val="00452E64"/>
    <w:rsid w:val="00453223"/>
    <w:rsid w:val="0045349A"/>
    <w:rsid w:val="00453582"/>
    <w:rsid w:val="004535E9"/>
    <w:rsid w:val="0045487C"/>
    <w:rsid w:val="00455CE2"/>
    <w:rsid w:val="004562B4"/>
    <w:rsid w:val="004568C3"/>
    <w:rsid w:val="00460048"/>
    <w:rsid w:val="00460A00"/>
    <w:rsid w:val="00461550"/>
    <w:rsid w:val="00462086"/>
    <w:rsid w:val="00462211"/>
    <w:rsid w:val="00462821"/>
    <w:rsid w:val="00462C98"/>
    <w:rsid w:val="004631FD"/>
    <w:rsid w:val="0046349D"/>
    <w:rsid w:val="004648B3"/>
    <w:rsid w:val="00464F82"/>
    <w:rsid w:val="0046549A"/>
    <w:rsid w:val="00466604"/>
    <w:rsid w:val="00470247"/>
    <w:rsid w:val="00470547"/>
    <w:rsid w:val="00471CE7"/>
    <w:rsid w:val="00472566"/>
    <w:rsid w:val="0047354C"/>
    <w:rsid w:val="00473A4E"/>
    <w:rsid w:val="00473D41"/>
    <w:rsid w:val="00474C5C"/>
    <w:rsid w:val="00474CA0"/>
    <w:rsid w:val="00475859"/>
    <w:rsid w:val="00475933"/>
    <w:rsid w:val="00476C7F"/>
    <w:rsid w:val="00477275"/>
    <w:rsid w:val="00477ABA"/>
    <w:rsid w:val="004803DB"/>
    <w:rsid w:val="004805AB"/>
    <w:rsid w:val="004821DD"/>
    <w:rsid w:val="004828B7"/>
    <w:rsid w:val="00482B61"/>
    <w:rsid w:val="00484171"/>
    <w:rsid w:val="0048449D"/>
    <w:rsid w:val="00484FAF"/>
    <w:rsid w:val="00487592"/>
    <w:rsid w:val="004875D8"/>
    <w:rsid w:val="00487D39"/>
    <w:rsid w:val="004908F3"/>
    <w:rsid w:val="00490FD8"/>
    <w:rsid w:val="00491424"/>
    <w:rsid w:val="004926A8"/>
    <w:rsid w:val="004945B1"/>
    <w:rsid w:val="00494956"/>
    <w:rsid w:val="00494D21"/>
    <w:rsid w:val="00495CAB"/>
    <w:rsid w:val="004A133D"/>
    <w:rsid w:val="004A15D5"/>
    <w:rsid w:val="004A211C"/>
    <w:rsid w:val="004A2D82"/>
    <w:rsid w:val="004A34F8"/>
    <w:rsid w:val="004A37C5"/>
    <w:rsid w:val="004A37E0"/>
    <w:rsid w:val="004A39C4"/>
    <w:rsid w:val="004A47FD"/>
    <w:rsid w:val="004A5197"/>
    <w:rsid w:val="004A6998"/>
    <w:rsid w:val="004A6AC7"/>
    <w:rsid w:val="004B0782"/>
    <w:rsid w:val="004B1DB4"/>
    <w:rsid w:val="004B2D79"/>
    <w:rsid w:val="004B3406"/>
    <w:rsid w:val="004B3C37"/>
    <w:rsid w:val="004B40D0"/>
    <w:rsid w:val="004B42E4"/>
    <w:rsid w:val="004B52FD"/>
    <w:rsid w:val="004B5864"/>
    <w:rsid w:val="004B58EA"/>
    <w:rsid w:val="004B645D"/>
    <w:rsid w:val="004C06A4"/>
    <w:rsid w:val="004C06C8"/>
    <w:rsid w:val="004C0C8F"/>
    <w:rsid w:val="004C130E"/>
    <w:rsid w:val="004C14EB"/>
    <w:rsid w:val="004C1FFD"/>
    <w:rsid w:val="004C27A3"/>
    <w:rsid w:val="004C335C"/>
    <w:rsid w:val="004C357B"/>
    <w:rsid w:val="004C3D37"/>
    <w:rsid w:val="004C44C5"/>
    <w:rsid w:val="004C461F"/>
    <w:rsid w:val="004C600C"/>
    <w:rsid w:val="004C736B"/>
    <w:rsid w:val="004D1E7A"/>
    <w:rsid w:val="004D2140"/>
    <w:rsid w:val="004D385D"/>
    <w:rsid w:val="004D38C7"/>
    <w:rsid w:val="004D4667"/>
    <w:rsid w:val="004D4D34"/>
    <w:rsid w:val="004D52E2"/>
    <w:rsid w:val="004D674B"/>
    <w:rsid w:val="004D6822"/>
    <w:rsid w:val="004D6C15"/>
    <w:rsid w:val="004D6EB3"/>
    <w:rsid w:val="004D6F6E"/>
    <w:rsid w:val="004D7013"/>
    <w:rsid w:val="004D70DB"/>
    <w:rsid w:val="004E000B"/>
    <w:rsid w:val="004E07A4"/>
    <w:rsid w:val="004E0D3E"/>
    <w:rsid w:val="004E11B9"/>
    <w:rsid w:val="004E1419"/>
    <w:rsid w:val="004E1BE5"/>
    <w:rsid w:val="004E1DE1"/>
    <w:rsid w:val="004E2078"/>
    <w:rsid w:val="004E3B3E"/>
    <w:rsid w:val="004E404E"/>
    <w:rsid w:val="004E419E"/>
    <w:rsid w:val="004E50A1"/>
    <w:rsid w:val="004E5BFC"/>
    <w:rsid w:val="004E617F"/>
    <w:rsid w:val="004E651D"/>
    <w:rsid w:val="004E65AC"/>
    <w:rsid w:val="004E67C6"/>
    <w:rsid w:val="004E6C99"/>
    <w:rsid w:val="004E720B"/>
    <w:rsid w:val="004E7511"/>
    <w:rsid w:val="004E771B"/>
    <w:rsid w:val="004E7829"/>
    <w:rsid w:val="004E7F66"/>
    <w:rsid w:val="004F0588"/>
    <w:rsid w:val="004F1372"/>
    <w:rsid w:val="004F1CB1"/>
    <w:rsid w:val="004F1EBC"/>
    <w:rsid w:val="004F251A"/>
    <w:rsid w:val="004F26F9"/>
    <w:rsid w:val="004F291D"/>
    <w:rsid w:val="004F2C0E"/>
    <w:rsid w:val="004F3EB1"/>
    <w:rsid w:val="004F43F1"/>
    <w:rsid w:val="004F44BA"/>
    <w:rsid w:val="004F5F9E"/>
    <w:rsid w:val="004F6CDA"/>
    <w:rsid w:val="004F7111"/>
    <w:rsid w:val="004F77B4"/>
    <w:rsid w:val="004F79FF"/>
    <w:rsid w:val="004F7B89"/>
    <w:rsid w:val="004F7D42"/>
    <w:rsid w:val="004F7FB4"/>
    <w:rsid w:val="005001B5"/>
    <w:rsid w:val="00501B64"/>
    <w:rsid w:val="00502094"/>
    <w:rsid w:val="00502107"/>
    <w:rsid w:val="005027A4"/>
    <w:rsid w:val="005029D6"/>
    <w:rsid w:val="00503989"/>
    <w:rsid w:val="0050465F"/>
    <w:rsid w:val="005060FA"/>
    <w:rsid w:val="005068B9"/>
    <w:rsid w:val="00506C8F"/>
    <w:rsid w:val="00510010"/>
    <w:rsid w:val="00510679"/>
    <w:rsid w:val="00510747"/>
    <w:rsid w:val="005108E3"/>
    <w:rsid w:val="0051278A"/>
    <w:rsid w:val="0051332B"/>
    <w:rsid w:val="00513852"/>
    <w:rsid w:val="00513897"/>
    <w:rsid w:val="00513B9E"/>
    <w:rsid w:val="00513CD8"/>
    <w:rsid w:val="00513E58"/>
    <w:rsid w:val="00514D35"/>
    <w:rsid w:val="00517573"/>
    <w:rsid w:val="00517DA3"/>
    <w:rsid w:val="005203F6"/>
    <w:rsid w:val="005208F5"/>
    <w:rsid w:val="00520F60"/>
    <w:rsid w:val="00521040"/>
    <w:rsid w:val="00521E3F"/>
    <w:rsid w:val="00522153"/>
    <w:rsid w:val="0052330B"/>
    <w:rsid w:val="00524786"/>
    <w:rsid w:val="005249CB"/>
    <w:rsid w:val="005264A4"/>
    <w:rsid w:val="00526C26"/>
    <w:rsid w:val="00527000"/>
    <w:rsid w:val="00530771"/>
    <w:rsid w:val="005310BC"/>
    <w:rsid w:val="005310E0"/>
    <w:rsid w:val="00531245"/>
    <w:rsid w:val="00531C55"/>
    <w:rsid w:val="00531EE5"/>
    <w:rsid w:val="00532049"/>
    <w:rsid w:val="0053228F"/>
    <w:rsid w:val="00533657"/>
    <w:rsid w:val="005336E7"/>
    <w:rsid w:val="00534425"/>
    <w:rsid w:val="00534440"/>
    <w:rsid w:val="005351AB"/>
    <w:rsid w:val="00535365"/>
    <w:rsid w:val="00536672"/>
    <w:rsid w:val="005367DC"/>
    <w:rsid w:val="005377E7"/>
    <w:rsid w:val="00537F81"/>
    <w:rsid w:val="005409C6"/>
    <w:rsid w:val="00540D72"/>
    <w:rsid w:val="005410CB"/>
    <w:rsid w:val="00541167"/>
    <w:rsid w:val="00541616"/>
    <w:rsid w:val="005432DE"/>
    <w:rsid w:val="00543731"/>
    <w:rsid w:val="00543915"/>
    <w:rsid w:val="0054394C"/>
    <w:rsid w:val="00544813"/>
    <w:rsid w:val="00545C42"/>
    <w:rsid w:val="00545DEF"/>
    <w:rsid w:val="0054648F"/>
    <w:rsid w:val="00546A1D"/>
    <w:rsid w:val="00546AC6"/>
    <w:rsid w:val="00546B06"/>
    <w:rsid w:val="00546BAF"/>
    <w:rsid w:val="00547FC5"/>
    <w:rsid w:val="00550788"/>
    <w:rsid w:val="00552848"/>
    <w:rsid w:val="00552F36"/>
    <w:rsid w:val="00553CF0"/>
    <w:rsid w:val="0055435F"/>
    <w:rsid w:val="005550F3"/>
    <w:rsid w:val="00555462"/>
    <w:rsid w:val="0055685F"/>
    <w:rsid w:val="005579DF"/>
    <w:rsid w:val="00560A2C"/>
    <w:rsid w:val="00561477"/>
    <w:rsid w:val="00561B67"/>
    <w:rsid w:val="00561C20"/>
    <w:rsid w:val="00561DD9"/>
    <w:rsid w:val="00562791"/>
    <w:rsid w:val="00562E44"/>
    <w:rsid w:val="00563491"/>
    <w:rsid w:val="005635E7"/>
    <w:rsid w:val="00564688"/>
    <w:rsid w:val="005649FF"/>
    <w:rsid w:val="00564A26"/>
    <w:rsid w:val="00564C4E"/>
    <w:rsid w:val="0056552E"/>
    <w:rsid w:val="00565961"/>
    <w:rsid w:val="00565CB4"/>
    <w:rsid w:val="00565CD4"/>
    <w:rsid w:val="0056659F"/>
    <w:rsid w:val="00566D89"/>
    <w:rsid w:val="00566F26"/>
    <w:rsid w:val="005670C3"/>
    <w:rsid w:val="0056716F"/>
    <w:rsid w:val="005671A8"/>
    <w:rsid w:val="00567AE4"/>
    <w:rsid w:val="00567DEC"/>
    <w:rsid w:val="00567EFD"/>
    <w:rsid w:val="005706F4"/>
    <w:rsid w:val="00570D1E"/>
    <w:rsid w:val="005710F1"/>
    <w:rsid w:val="00571607"/>
    <w:rsid w:val="005722D5"/>
    <w:rsid w:val="00572465"/>
    <w:rsid w:val="00572754"/>
    <w:rsid w:val="00572B9F"/>
    <w:rsid w:val="00574690"/>
    <w:rsid w:val="005747DF"/>
    <w:rsid w:val="005752C1"/>
    <w:rsid w:val="00576232"/>
    <w:rsid w:val="00576528"/>
    <w:rsid w:val="00576ACD"/>
    <w:rsid w:val="00581478"/>
    <w:rsid w:val="00581837"/>
    <w:rsid w:val="005824FD"/>
    <w:rsid w:val="005838DC"/>
    <w:rsid w:val="0058530E"/>
    <w:rsid w:val="00585782"/>
    <w:rsid w:val="005858F3"/>
    <w:rsid w:val="005907EC"/>
    <w:rsid w:val="00592A0B"/>
    <w:rsid w:val="00592A19"/>
    <w:rsid w:val="00593328"/>
    <w:rsid w:val="005933CF"/>
    <w:rsid w:val="005935F2"/>
    <w:rsid w:val="00593D3E"/>
    <w:rsid w:val="00594934"/>
    <w:rsid w:val="0059606D"/>
    <w:rsid w:val="005964E5"/>
    <w:rsid w:val="00596EAD"/>
    <w:rsid w:val="00597179"/>
    <w:rsid w:val="0059768A"/>
    <w:rsid w:val="005A0096"/>
    <w:rsid w:val="005A01FD"/>
    <w:rsid w:val="005A14C1"/>
    <w:rsid w:val="005A16F7"/>
    <w:rsid w:val="005A1806"/>
    <w:rsid w:val="005A3303"/>
    <w:rsid w:val="005A5706"/>
    <w:rsid w:val="005A5C63"/>
    <w:rsid w:val="005A5C9D"/>
    <w:rsid w:val="005A5E52"/>
    <w:rsid w:val="005A656F"/>
    <w:rsid w:val="005B019C"/>
    <w:rsid w:val="005B026E"/>
    <w:rsid w:val="005B0595"/>
    <w:rsid w:val="005B08E3"/>
    <w:rsid w:val="005B111A"/>
    <w:rsid w:val="005B136F"/>
    <w:rsid w:val="005B155E"/>
    <w:rsid w:val="005B1D4A"/>
    <w:rsid w:val="005B2F79"/>
    <w:rsid w:val="005B30E4"/>
    <w:rsid w:val="005B3A49"/>
    <w:rsid w:val="005B3D61"/>
    <w:rsid w:val="005B4066"/>
    <w:rsid w:val="005B407F"/>
    <w:rsid w:val="005B4EC7"/>
    <w:rsid w:val="005B5A0B"/>
    <w:rsid w:val="005B6A62"/>
    <w:rsid w:val="005B6DFE"/>
    <w:rsid w:val="005B7C4C"/>
    <w:rsid w:val="005C12C0"/>
    <w:rsid w:val="005C1865"/>
    <w:rsid w:val="005C2569"/>
    <w:rsid w:val="005C27CD"/>
    <w:rsid w:val="005C3B74"/>
    <w:rsid w:val="005C4308"/>
    <w:rsid w:val="005C5255"/>
    <w:rsid w:val="005C565E"/>
    <w:rsid w:val="005C5808"/>
    <w:rsid w:val="005C5E20"/>
    <w:rsid w:val="005C618D"/>
    <w:rsid w:val="005C7F8D"/>
    <w:rsid w:val="005D04BA"/>
    <w:rsid w:val="005D0B40"/>
    <w:rsid w:val="005D10A7"/>
    <w:rsid w:val="005D2295"/>
    <w:rsid w:val="005D25C9"/>
    <w:rsid w:val="005D3C1B"/>
    <w:rsid w:val="005D416F"/>
    <w:rsid w:val="005D46FF"/>
    <w:rsid w:val="005D4BE2"/>
    <w:rsid w:val="005D5095"/>
    <w:rsid w:val="005D59A4"/>
    <w:rsid w:val="005D5C88"/>
    <w:rsid w:val="005D659C"/>
    <w:rsid w:val="005D6E5A"/>
    <w:rsid w:val="005D7AB3"/>
    <w:rsid w:val="005D7E38"/>
    <w:rsid w:val="005E172C"/>
    <w:rsid w:val="005E21AD"/>
    <w:rsid w:val="005E23A0"/>
    <w:rsid w:val="005E3504"/>
    <w:rsid w:val="005E49F0"/>
    <w:rsid w:val="005E587B"/>
    <w:rsid w:val="005E5A42"/>
    <w:rsid w:val="005E5A9D"/>
    <w:rsid w:val="005E6513"/>
    <w:rsid w:val="005E6D14"/>
    <w:rsid w:val="005F032B"/>
    <w:rsid w:val="005F146D"/>
    <w:rsid w:val="005F1647"/>
    <w:rsid w:val="005F2891"/>
    <w:rsid w:val="005F2B7E"/>
    <w:rsid w:val="005F2D4F"/>
    <w:rsid w:val="005F334C"/>
    <w:rsid w:val="005F36C7"/>
    <w:rsid w:val="005F3C22"/>
    <w:rsid w:val="005F3D6F"/>
    <w:rsid w:val="005F4E17"/>
    <w:rsid w:val="005F63BC"/>
    <w:rsid w:val="005F645D"/>
    <w:rsid w:val="005F7466"/>
    <w:rsid w:val="005F7C6F"/>
    <w:rsid w:val="00600B67"/>
    <w:rsid w:val="00601264"/>
    <w:rsid w:val="00601AEB"/>
    <w:rsid w:val="00601EDB"/>
    <w:rsid w:val="00602D05"/>
    <w:rsid w:val="00603C92"/>
    <w:rsid w:val="00604BDA"/>
    <w:rsid w:val="00605F9F"/>
    <w:rsid w:val="006107F8"/>
    <w:rsid w:val="00610E4D"/>
    <w:rsid w:val="0061133E"/>
    <w:rsid w:val="0061370C"/>
    <w:rsid w:val="00615044"/>
    <w:rsid w:val="00616C05"/>
    <w:rsid w:val="00621253"/>
    <w:rsid w:val="006218BE"/>
    <w:rsid w:val="006228B0"/>
    <w:rsid w:val="00622D84"/>
    <w:rsid w:val="00622DBF"/>
    <w:rsid w:val="006242B3"/>
    <w:rsid w:val="00624C69"/>
    <w:rsid w:val="0062613B"/>
    <w:rsid w:val="0062624D"/>
    <w:rsid w:val="00626BD3"/>
    <w:rsid w:val="00626ED5"/>
    <w:rsid w:val="00630C57"/>
    <w:rsid w:val="00630DFF"/>
    <w:rsid w:val="0063251F"/>
    <w:rsid w:val="0063300D"/>
    <w:rsid w:val="00634BEF"/>
    <w:rsid w:val="00634FEE"/>
    <w:rsid w:val="00635E57"/>
    <w:rsid w:val="00637B55"/>
    <w:rsid w:val="006409EA"/>
    <w:rsid w:val="00641276"/>
    <w:rsid w:val="00641933"/>
    <w:rsid w:val="00641E92"/>
    <w:rsid w:val="00642D71"/>
    <w:rsid w:val="00643B90"/>
    <w:rsid w:val="006441DA"/>
    <w:rsid w:val="00644557"/>
    <w:rsid w:val="00644AF8"/>
    <w:rsid w:val="00645872"/>
    <w:rsid w:val="00645919"/>
    <w:rsid w:val="00645D8B"/>
    <w:rsid w:val="006461E0"/>
    <w:rsid w:val="00646493"/>
    <w:rsid w:val="006464C6"/>
    <w:rsid w:val="006512AD"/>
    <w:rsid w:val="00652278"/>
    <w:rsid w:val="00655CBD"/>
    <w:rsid w:val="0065643E"/>
    <w:rsid w:val="0065755B"/>
    <w:rsid w:val="00657783"/>
    <w:rsid w:val="00657FBD"/>
    <w:rsid w:val="00660243"/>
    <w:rsid w:val="00661B10"/>
    <w:rsid w:val="0066218A"/>
    <w:rsid w:val="006626C0"/>
    <w:rsid w:val="00663802"/>
    <w:rsid w:val="0066397F"/>
    <w:rsid w:val="00663A91"/>
    <w:rsid w:val="00663CA9"/>
    <w:rsid w:val="00663D70"/>
    <w:rsid w:val="00664065"/>
    <w:rsid w:val="006649E8"/>
    <w:rsid w:val="00664A1C"/>
    <w:rsid w:val="00664C02"/>
    <w:rsid w:val="00666380"/>
    <w:rsid w:val="006665A4"/>
    <w:rsid w:val="006679E3"/>
    <w:rsid w:val="00667A54"/>
    <w:rsid w:val="00670333"/>
    <w:rsid w:val="00670CF1"/>
    <w:rsid w:val="00671367"/>
    <w:rsid w:val="00671962"/>
    <w:rsid w:val="006733EA"/>
    <w:rsid w:val="006737EF"/>
    <w:rsid w:val="00673E27"/>
    <w:rsid w:val="0067564E"/>
    <w:rsid w:val="00675C47"/>
    <w:rsid w:val="00676AF0"/>
    <w:rsid w:val="00676BEA"/>
    <w:rsid w:val="00676CBE"/>
    <w:rsid w:val="006774C8"/>
    <w:rsid w:val="00681F1A"/>
    <w:rsid w:val="0068257D"/>
    <w:rsid w:val="006836A9"/>
    <w:rsid w:val="00683CCC"/>
    <w:rsid w:val="00684393"/>
    <w:rsid w:val="00684546"/>
    <w:rsid w:val="00684D2F"/>
    <w:rsid w:val="00684DCF"/>
    <w:rsid w:val="00685820"/>
    <w:rsid w:val="00686064"/>
    <w:rsid w:val="0068636F"/>
    <w:rsid w:val="006863FA"/>
    <w:rsid w:val="006877B0"/>
    <w:rsid w:val="00691471"/>
    <w:rsid w:val="00691D14"/>
    <w:rsid w:val="0069262D"/>
    <w:rsid w:val="00692CF9"/>
    <w:rsid w:val="00693A2C"/>
    <w:rsid w:val="00693E4F"/>
    <w:rsid w:val="00695862"/>
    <w:rsid w:val="00695D40"/>
    <w:rsid w:val="006960C8"/>
    <w:rsid w:val="00696137"/>
    <w:rsid w:val="006965AF"/>
    <w:rsid w:val="0069667E"/>
    <w:rsid w:val="006975B3"/>
    <w:rsid w:val="00697E23"/>
    <w:rsid w:val="00697E37"/>
    <w:rsid w:val="006A0BDD"/>
    <w:rsid w:val="006A11CD"/>
    <w:rsid w:val="006A17DF"/>
    <w:rsid w:val="006A1E1B"/>
    <w:rsid w:val="006A1F97"/>
    <w:rsid w:val="006A44C6"/>
    <w:rsid w:val="006A5415"/>
    <w:rsid w:val="006A5948"/>
    <w:rsid w:val="006A598C"/>
    <w:rsid w:val="006A6563"/>
    <w:rsid w:val="006A7231"/>
    <w:rsid w:val="006B057D"/>
    <w:rsid w:val="006B09A3"/>
    <w:rsid w:val="006B1600"/>
    <w:rsid w:val="006B1CF6"/>
    <w:rsid w:val="006B27DE"/>
    <w:rsid w:val="006B356D"/>
    <w:rsid w:val="006B419E"/>
    <w:rsid w:val="006B5E7A"/>
    <w:rsid w:val="006B6420"/>
    <w:rsid w:val="006B6C25"/>
    <w:rsid w:val="006B76DB"/>
    <w:rsid w:val="006C0A2A"/>
    <w:rsid w:val="006C0C32"/>
    <w:rsid w:val="006C0C6D"/>
    <w:rsid w:val="006C1D67"/>
    <w:rsid w:val="006C267D"/>
    <w:rsid w:val="006C34AE"/>
    <w:rsid w:val="006C3AA4"/>
    <w:rsid w:val="006C3F6B"/>
    <w:rsid w:val="006C4854"/>
    <w:rsid w:val="006C4A1C"/>
    <w:rsid w:val="006C4DDC"/>
    <w:rsid w:val="006C5310"/>
    <w:rsid w:val="006C5341"/>
    <w:rsid w:val="006C672E"/>
    <w:rsid w:val="006C7455"/>
    <w:rsid w:val="006C7649"/>
    <w:rsid w:val="006D0004"/>
    <w:rsid w:val="006D1003"/>
    <w:rsid w:val="006D26E9"/>
    <w:rsid w:val="006D3836"/>
    <w:rsid w:val="006D3A33"/>
    <w:rsid w:val="006D40E4"/>
    <w:rsid w:val="006D50AE"/>
    <w:rsid w:val="006D5227"/>
    <w:rsid w:val="006D57DF"/>
    <w:rsid w:val="006D57F5"/>
    <w:rsid w:val="006D628A"/>
    <w:rsid w:val="006D6597"/>
    <w:rsid w:val="006D6703"/>
    <w:rsid w:val="006D7E13"/>
    <w:rsid w:val="006E1137"/>
    <w:rsid w:val="006E1B3D"/>
    <w:rsid w:val="006E2134"/>
    <w:rsid w:val="006E2B15"/>
    <w:rsid w:val="006E3167"/>
    <w:rsid w:val="006E32F5"/>
    <w:rsid w:val="006E47B5"/>
    <w:rsid w:val="006E4C90"/>
    <w:rsid w:val="006E5637"/>
    <w:rsid w:val="006E62BE"/>
    <w:rsid w:val="006E6318"/>
    <w:rsid w:val="006E753E"/>
    <w:rsid w:val="006F044A"/>
    <w:rsid w:val="006F0641"/>
    <w:rsid w:val="006F0DBE"/>
    <w:rsid w:val="006F1800"/>
    <w:rsid w:val="006F271E"/>
    <w:rsid w:val="006F44B4"/>
    <w:rsid w:val="006F4AC1"/>
    <w:rsid w:val="006F640D"/>
    <w:rsid w:val="006F6D9A"/>
    <w:rsid w:val="006F73B2"/>
    <w:rsid w:val="006F751D"/>
    <w:rsid w:val="007001AA"/>
    <w:rsid w:val="00700CBC"/>
    <w:rsid w:val="00701019"/>
    <w:rsid w:val="00701C67"/>
    <w:rsid w:val="0070204D"/>
    <w:rsid w:val="0070208D"/>
    <w:rsid w:val="007028DD"/>
    <w:rsid w:val="00702D73"/>
    <w:rsid w:val="00703E3F"/>
    <w:rsid w:val="00703F89"/>
    <w:rsid w:val="00703F9A"/>
    <w:rsid w:val="00704332"/>
    <w:rsid w:val="007046DA"/>
    <w:rsid w:val="00704B1F"/>
    <w:rsid w:val="00704B70"/>
    <w:rsid w:val="00704E1E"/>
    <w:rsid w:val="00704EB2"/>
    <w:rsid w:val="007050AC"/>
    <w:rsid w:val="00706798"/>
    <w:rsid w:val="0070775D"/>
    <w:rsid w:val="00707CCE"/>
    <w:rsid w:val="007103FB"/>
    <w:rsid w:val="0071047F"/>
    <w:rsid w:val="00711CAA"/>
    <w:rsid w:val="00712313"/>
    <w:rsid w:val="00715351"/>
    <w:rsid w:val="00715645"/>
    <w:rsid w:val="0071574B"/>
    <w:rsid w:val="007162D0"/>
    <w:rsid w:val="0071665E"/>
    <w:rsid w:val="00717341"/>
    <w:rsid w:val="00717512"/>
    <w:rsid w:val="007178A8"/>
    <w:rsid w:val="00721575"/>
    <w:rsid w:val="007218E3"/>
    <w:rsid w:val="0072212D"/>
    <w:rsid w:val="007235BC"/>
    <w:rsid w:val="007242A5"/>
    <w:rsid w:val="0072431D"/>
    <w:rsid w:val="007251EA"/>
    <w:rsid w:val="007259B6"/>
    <w:rsid w:val="00730591"/>
    <w:rsid w:val="0073091E"/>
    <w:rsid w:val="00731E89"/>
    <w:rsid w:val="007326F9"/>
    <w:rsid w:val="00732B13"/>
    <w:rsid w:val="00733298"/>
    <w:rsid w:val="0073400A"/>
    <w:rsid w:val="00734276"/>
    <w:rsid w:val="007343E3"/>
    <w:rsid w:val="0073441F"/>
    <w:rsid w:val="00734A36"/>
    <w:rsid w:val="00734F03"/>
    <w:rsid w:val="00735076"/>
    <w:rsid w:val="007353EB"/>
    <w:rsid w:val="007357FC"/>
    <w:rsid w:val="007362BC"/>
    <w:rsid w:val="0073634F"/>
    <w:rsid w:val="00736571"/>
    <w:rsid w:val="00736697"/>
    <w:rsid w:val="00740308"/>
    <w:rsid w:val="0074078E"/>
    <w:rsid w:val="00740DAD"/>
    <w:rsid w:val="00740FB2"/>
    <w:rsid w:val="00741C14"/>
    <w:rsid w:val="007431D3"/>
    <w:rsid w:val="00743FFC"/>
    <w:rsid w:val="00744A7E"/>
    <w:rsid w:val="00744CBC"/>
    <w:rsid w:val="00745263"/>
    <w:rsid w:val="007461C7"/>
    <w:rsid w:val="00746291"/>
    <w:rsid w:val="00746CA4"/>
    <w:rsid w:val="007475E2"/>
    <w:rsid w:val="00750529"/>
    <w:rsid w:val="00750FBD"/>
    <w:rsid w:val="00751043"/>
    <w:rsid w:val="0075222A"/>
    <w:rsid w:val="00752F31"/>
    <w:rsid w:val="00753BED"/>
    <w:rsid w:val="0075479E"/>
    <w:rsid w:val="00754A6E"/>
    <w:rsid w:val="00754EA5"/>
    <w:rsid w:val="00754F89"/>
    <w:rsid w:val="007556A9"/>
    <w:rsid w:val="007564AE"/>
    <w:rsid w:val="00756565"/>
    <w:rsid w:val="00756822"/>
    <w:rsid w:val="00756E66"/>
    <w:rsid w:val="0075729F"/>
    <w:rsid w:val="00757C9C"/>
    <w:rsid w:val="007604EB"/>
    <w:rsid w:val="00761358"/>
    <w:rsid w:val="007620D6"/>
    <w:rsid w:val="00762644"/>
    <w:rsid w:val="00762BAF"/>
    <w:rsid w:val="00764019"/>
    <w:rsid w:val="00764029"/>
    <w:rsid w:val="00764412"/>
    <w:rsid w:val="0076467D"/>
    <w:rsid w:val="00766AD1"/>
    <w:rsid w:val="00766DF6"/>
    <w:rsid w:val="0077016C"/>
    <w:rsid w:val="00770475"/>
    <w:rsid w:val="0077055E"/>
    <w:rsid w:val="00770CC3"/>
    <w:rsid w:val="007717BB"/>
    <w:rsid w:val="007718F0"/>
    <w:rsid w:val="00771A4E"/>
    <w:rsid w:val="00772673"/>
    <w:rsid w:val="00772F15"/>
    <w:rsid w:val="007732DF"/>
    <w:rsid w:val="00774428"/>
    <w:rsid w:val="00774A7D"/>
    <w:rsid w:val="00775DC5"/>
    <w:rsid w:val="007764E1"/>
    <w:rsid w:val="00776B21"/>
    <w:rsid w:val="00776DAC"/>
    <w:rsid w:val="00777365"/>
    <w:rsid w:val="0078014E"/>
    <w:rsid w:val="0078098B"/>
    <w:rsid w:val="007814AE"/>
    <w:rsid w:val="0078244B"/>
    <w:rsid w:val="007835EB"/>
    <w:rsid w:val="00783B53"/>
    <w:rsid w:val="00783D66"/>
    <w:rsid w:val="007844AA"/>
    <w:rsid w:val="00785215"/>
    <w:rsid w:val="0078527E"/>
    <w:rsid w:val="00785B16"/>
    <w:rsid w:val="007865A5"/>
    <w:rsid w:val="00786957"/>
    <w:rsid w:val="00787C56"/>
    <w:rsid w:val="0079048A"/>
    <w:rsid w:val="00790543"/>
    <w:rsid w:val="007908EF"/>
    <w:rsid w:val="00792A51"/>
    <w:rsid w:val="007931B3"/>
    <w:rsid w:val="00793C76"/>
    <w:rsid w:val="007942C3"/>
    <w:rsid w:val="00795877"/>
    <w:rsid w:val="00796233"/>
    <w:rsid w:val="007968E5"/>
    <w:rsid w:val="00796B05"/>
    <w:rsid w:val="00796D2F"/>
    <w:rsid w:val="007A035C"/>
    <w:rsid w:val="007A05C7"/>
    <w:rsid w:val="007A363E"/>
    <w:rsid w:val="007A3A4B"/>
    <w:rsid w:val="007A4F74"/>
    <w:rsid w:val="007A52BC"/>
    <w:rsid w:val="007A5E00"/>
    <w:rsid w:val="007A680C"/>
    <w:rsid w:val="007A6C6E"/>
    <w:rsid w:val="007A6F58"/>
    <w:rsid w:val="007A6FE4"/>
    <w:rsid w:val="007A7347"/>
    <w:rsid w:val="007A77DB"/>
    <w:rsid w:val="007B07FD"/>
    <w:rsid w:val="007B0B2D"/>
    <w:rsid w:val="007B0EB1"/>
    <w:rsid w:val="007B1742"/>
    <w:rsid w:val="007B1779"/>
    <w:rsid w:val="007B1891"/>
    <w:rsid w:val="007B1BD6"/>
    <w:rsid w:val="007B1E1E"/>
    <w:rsid w:val="007B1EB9"/>
    <w:rsid w:val="007B31ED"/>
    <w:rsid w:val="007B32EC"/>
    <w:rsid w:val="007B3974"/>
    <w:rsid w:val="007B4A71"/>
    <w:rsid w:val="007B5993"/>
    <w:rsid w:val="007B67D1"/>
    <w:rsid w:val="007B74CC"/>
    <w:rsid w:val="007C029E"/>
    <w:rsid w:val="007C07CF"/>
    <w:rsid w:val="007C08A0"/>
    <w:rsid w:val="007C09D9"/>
    <w:rsid w:val="007C0AAC"/>
    <w:rsid w:val="007C10AB"/>
    <w:rsid w:val="007C10FF"/>
    <w:rsid w:val="007C14CF"/>
    <w:rsid w:val="007C1EEF"/>
    <w:rsid w:val="007C29F1"/>
    <w:rsid w:val="007C2DC2"/>
    <w:rsid w:val="007C3C45"/>
    <w:rsid w:val="007C4970"/>
    <w:rsid w:val="007C774A"/>
    <w:rsid w:val="007C7E0F"/>
    <w:rsid w:val="007D0631"/>
    <w:rsid w:val="007D0FEA"/>
    <w:rsid w:val="007D1B23"/>
    <w:rsid w:val="007D1F63"/>
    <w:rsid w:val="007D21A2"/>
    <w:rsid w:val="007D2247"/>
    <w:rsid w:val="007D346E"/>
    <w:rsid w:val="007D3B81"/>
    <w:rsid w:val="007D3F1D"/>
    <w:rsid w:val="007D44FF"/>
    <w:rsid w:val="007D58AD"/>
    <w:rsid w:val="007D5EEB"/>
    <w:rsid w:val="007D602F"/>
    <w:rsid w:val="007D6125"/>
    <w:rsid w:val="007D6EA6"/>
    <w:rsid w:val="007D786F"/>
    <w:rsid w:val="007E053E"/>
    <w:rsid w:val="007E098E"/>
    <w:rsid w:val="007E0E73"/>
    <w:rsid w:val="007E1613"/>
    <w:rsid w:val="007E3308"/>
    <w:rsid w:val="007E358B"/>
    <w:rsid w:val="007E400C"/>
    <w:rsid w:val="007E480E"/>
    <w:rsid w:val="007E5F59"/>
    <w:rsid w:val="007E652D"/>
    <w:rsid w:val="007E6CED"/>
    <w:rsid w:val="007E7646"/>
    <w:rsid w:val="007E7989"/>
    <w:rsid w:val="007F04ED"/>
    <w:rsid w:val="007F0641"/>
    <w:rsid w:val="007F0A64"/>
    <w:rsid w:val="007F0D3E"/>
    <w:rsid w:val="007F1B8C"/>
    <w:rsid w:val="007F296C"/>
    <w:rsid w:val="007F2B18"/>
    <w:rsid w:val="007F3097"/>
    <w:rsid w:val="007F38FF"/>
    <w:rsid w:val="007F4403"/>
    <w:rsid w:val="007F45C2"/>
    <w:rsid w:val="007F6E91"/>
    <w:rsid w:val="007F731C"/>
    <w:rsid w:val="008006CE"/>
    <w:rsid w:val="00800E66"/>
    <w:rsid w:val="00801104"/>
    <w:rsid w:val="008011CE"/>
    <w:rsid w:val="008013DB"/>
    <w:rsid w:val="00801DCB"/>
    <w:rsid w:val="00801FDF"/>
    <w:rsid w:val="0080207C"/>
    <w:rsid w:val="00804041"/>
    <w:rsid w:val="00804232"/>
    <w:rsid w:val="00804725"/>
    <w:rsid w:val="0080475D"/>
    <w:rsid w:val="00804E08"/>
    <w:rsid w:val="0080517E"/>
    <w:rsid w:val="00805B9A"/>
    <w:rsid w:val="0080603B"/>
    <w:rsid w:val="0080634B"/>
    <w:rsid w:val="00806AA1"/>
    <w:rsid w:val="00806F33"/>
    <w:rsid w:val="0080722B"/>
    <w:rsid w:val="008102F7"/>
    <w:rsid w:val="00810618"/>
    <w:rsid w:val="00810E67"/>
    <w:rsid w:val="00812D7C"/>
    <w:rsid w:val="008140A0"/>
    <w:rsid w:val="00814544"/>
    <w:rsid w:val="008150E8"/>
    <w:rsid w:val="00815BF6"/>
    <w:rsid w:val="00816B06"/>
    <w:rsid w:val="00817022"/>
    <w:rsid w:val="0082046F"/>
    <w:rsid w:val="00820CF6"/>
    <w:rsid w:val="008214AE"/>
    <w:rsid w:val="00822632"/>
    <w:rsid w:val="00822C2A"/>
    <w:rsid w:val="00823728"/>
    <w:rsid w:val="008247AE"/>
    <w:rsid w:val="008256EE"/>
    <w:rsid w:val="00826A1F"/>
    <w:rsid w:val="00830003"/>
    <w:rsid w:val="00830A98"/>
    <w:rsid w:val="00830E68"/>
    <w:rsid w:val="00830EB0"/>
    <w:rsid w:val="00831176"/>
    <w:rsid w:val="0083191F"/>
    <w:rsid w:val="008331F9"/>
    <w:rsid w:val="00833296"/>
    <w:rsid w:val="00833621"/>
    <w:rsid w:val="008337B9"/>
    <w:rsid w:val="008337EB"/>
    <w:rsid w:val="00833D13"/>
    <w:rsid w:val="00834EDB"/>
    <w:rsid w:val="00835771"/>
    <w:rsid w:val="00836DDB"/>
    <w:rsid w:val="0083714C"/>
    <w:rsid w:val="0083775C"/>
    <w:rsid w:val="00840F0A"/>
    <w:rsid w:val="008417ED"/>
    <w:rsid w:val="00841DE9"/>
    <w:rsid w:val="00842B2D"/>
    <w:rsid w:val="0084341D"/>
    <w:rsid w:val="00843E94"/>
    <w:rsid w:val="00843F09"/>
    <w:rsid w:val="008454C1"/>
    <w:rsid w:val="00846D86"/>
    <w:rsid w:val="00850136"/>
    <w:rsid w:val="0085093E"/>
    <w:rsid w:val="00850ED4"/>
    <w:rsid w:val="00852B6D"/>
    <w:rsid w:val="008536A4"/>
    <w:rsid w:val="008556F5"/>
    <w:rsid w:val="0085583C"/>
    <w:rsid w:val="00855F84"/>
    <w:rsid w:val="0085624F"/>
    <w:rsid w:val="008571B4"/>
    <w:rsid w:val="008571E6"/>
    <w:rsid w:val="00857825"/>
    <w:rsid w:val="0086051D"/>
    <w:rsid w:val="0086280E"/>
    <w:rsid w:val="008639AB"/>
    <w:rsid w:val="0086420B"/>
    <w:rsid w:val="00864223"/>
    <w:rsid w:val="00864426"/>
    <w:rsid w:val="0086448E"/>
    <w:rsid w:val="00865068"/>
    <w:rsid w:val="008654DC"/>
    <w:rsid w:val="008664D8"/>
    <w:rsid w:val="00867541"/>
    <w:rsid w:val="00867775"/>
    <w:rsid w:val="00867884"/>
    <w:rsid w:val="00867B44"/>
    <w:rsid w:val="0087041E"/>
    <w:rsid w:val="008704C2"/>
    <w:rsid w:val="00870C88"/>
    <w:rsid w:val="008710F7"/>
    <w:rsid w:val="00871565"/>
    <w:rsid w:val="00871AF0"/>
    <w:rsid w:val="0087228F"/>
    <w:rsid w:val="008729F2"/>
    <w:rsid w:val="00872A21"/>
    <w:rsid w:val="0087368B"/>
    <w:rsid w:val="0087396E"/>
    <w:rsid w:val="0087396F"/>
    <w:rsid w:val="008746A6"/>
    <w:rsid w:val="00874A55"/>
    <w:rsid w:val="00875DE0"/>
    <w:rsid w:val="00876667"/>
    <w:rsid w:val="00876A56"/>
    <w:rsid w:val="00876C89"/>
    <w:rsid w:val="008778EA"/>
    <w:rsid w:val="00877940"/>
    <w:rsid w:val="00882045"/>
    <w:rsid w:val="008828F3"/>
    <w:rsid w:val="008829BA"/>
    <w:rsid w:val="008832C9"/>
    <w:rsid w:val="00884ADA"/>
    <w:rsid w:val="00885161"/>
    <w:rsid w:val="008854FE"/>
    <w:rsid w:val="008861A1"/>
    <w:rsid w:val="008874C5"/>
    <w:rsid w:val="00890A92"/>
    <w:rsid w:val="00890BFC"/>
    <w:rsid w:val="0089382E"/>
    <w:rsid w:val="00893E3D"/>
    <w:rsid w:val="008943C9"/>
    <w:rsid w:val="0089449D"/>
    <w:rsid w:val="0089491A"/>
    <w:rsid w:val="0089506E"/>
    <w:rsid w:val="008950AB"/>
    <w:rsid w:val="0089587D"/>
    <w:rsid w:val="00895ACC"/>
    <w:rsid w:val="00896F1A"/>
    <w:rsid w:val="0089726F"/>
    <w:rsid w:val="008A0574"/>
    <w:rsid w:val="008A1C08"/>
    <w:rsid w:val="008A1F5A"/>
    <w:rsid w:val="008A3629"/>
    <w:rsid w:val="008A5540"/>
    <w:rsid w:val="008A598F"/>
    <w:rsid w:val="008A5F90"/>
    <w:rsid w:val="008A5FDB"/>
    <w:rsid w:val="008A668A"/>
    <w:rsid w:val="008A66F5"/>
    <w:rsid w:val="008A718B"/>
    <w:rsid w:val="008A761D"/>
    <w:rsid w:val="008A7933"/>
    <w:rsid w:val="008B00B2"/>
    <w:rsid w:val="008B0694"/>
    <w:rsid w:val="008B23BB"/>
    <w:rsid w:val="008B2FDE"/>
    <w:rsid w:val="008B3423"/>
    <w:rsid w:val="008B3FBD"/>
    <w:rsid w:val="008B4B36"/>
    <w:rsid w:val="008B57DF"/>
    <w:rsid w:val="008B633A"/>
    <w:rsid w:val="008B67F8"/>
    <w:rsid w:val="008B79E3"/>
    <w:rsid w:val="008B7F97"/>
    <w:rsid w:val="008C186B"/>
    <w:rsid w:val="008C1CCE"/>
    <w:rsid w:val="008C2304"/>
    <w:rsid w:val="008C2D2C"/>
    <w:rsid w:val="008C5457"/>
    <w:rsid w:val="008C5A87"/>
    <w:rsid w:val="008C6C4E"/>
    <w:rsid w:val="008C7B96"/>
    <w:rsid w:val="008C7E55"/>
    <w:rsid w:val="008D03E3"/>
    <w:rsid w:val="008D0592"/>
    <w:rsid w:val="008D1724"/>
    <w:rsid w:val="008D1BDD"/>
    <w:rsid w:val="008D2605"/>
    <w:rsid w:val="008D28EB"/>
    <w:rsid w:val="008D28FC"/>
    <w:rsid w:val="008D2EF0"/>
    <w:rsid w:val="008D2FE2"/>
    <w:rsid w:val="008D3503"/>
    <w:rsid w:val="008D370C"/>
    <w:rsid w:val="008D3A64"/>
    <w:rsid w:val="008D40C1"/>
    <w:rsid w:val="008D4987"/>
    <w:rsid w:val="008D4A49"/>
    <w:rsid w:val="008D4E45"/>
    <w:rsid w:val="008D5180"/>
    <w:rsid w:val="008D5239"/>
    <w:rsid w:val="008D5509"/>
    <w:rsid w:val="008D6A20"/>
    <w:rsid w:val="008D6AF9"/>
    <w:rsid w:val="008D6F9A"/>
    <w:rsid w:val="008D6FE1"/>
    <w:rsid w:val="008D7333"/>
    <w:rsid w:val="008D7BDE"/>
    <w:rsid w:val="008E0DED"/>
    <w:rsid w:val="008E1AD1"/>
    <w:rsid w:val="008E2D6A"/>
    <w:rsid w:val="008E3233"/>
    <w:rsid w:val="008E35EC"/>
    <w:rsid w:val="008E3D3B"/>
    <w:rsid w:val="008E432D"/>
    <w:rsid w:val="008E4348"/>
    <w:rsid w:val="008E47FB"/>
    <w:rsid w:val="008E5BA4"/>
    <w:rsid w:val="008E5C70"/>
    <w:rsid w:val="008E6461"/>
    <w:rsid w:val="008E7400"/>
    <w:rsid w:val="008F00A7"/>
    <w:rsid w:val="008F00EA"/>
    <w:rsid w:val="008F0221"/>
    <w:rsid w:val="008F10FF"/>
    <w:rsid w:val="008F1992"/>
    <w:rsid w:val="008F1FD1"/>
    <w:rsid w:val="008F21FE"/>
    <w:rsid w:val="008F2662"/>
    <w:rsid w:val="008F3076"/>
    <w:rsid w:val="008F3259"/>
    <w:rsid w:val="008F3483"/>
    <w:rsid w:val="008F3D7C"/>
    <w:rsid w:val="008F3E05"/>
    <w:rsid w:val="008F4499"/>
    <w:rsid w:val="008F478D"/>
    <w:rsid w:val="008F4BCA"/>
    <w:rsid w:val="008F5ADD"/>
    <w:rsid w:val="008F5E9B"/>
    <w:rsid w:val="009002D0"/>
    <w:rsid w:val="0090051F"/>
    <w:rsid w:val="0090132C"/>
    <w:rsid w:val="00901B87"/>
    <w:rsid w:val="00901D30"/>
    <w:rsid w:val="00901D41"/>
    <w:rsid w:val="00902526"/>
    <w:rsid w:val="00902C6C"/>
    <w:rsid w:val="00904CDD"/>
    <w:rsid w:val="00905963"/>
    <w:rsid w:val="00905B93"/>
    <w:rsid w:val="00907A7E"/>
    <w:rsid w:val="00910258"/>
    <w:rsid w:val="00911179"/>
    <w:rsid w:val="0091185B"/>
    <w:rsid w:val="009122DF"/>
    <w:rsid w:val="00913694"/>
    <w:rsid w:val="00913ACA"/>
    <w:rsid w:val="00914C8D"/>
    <w:rsid w:val="0091568B"/>
    <w:rsid w:val="0091604D"/>
    <w:rsid w:val="00916957"/>
    <w:rsid w:val="00920BFA"/>
    <w:rsid w:val="009225CD"/>
    <w:rsid w:val="00922FE9"/>
    <w:rsid w:val="00922FFF"/>
    <w:rsid w:val="0092331D"/>
    <w:rsid w:val="009236C1"/>
    <w:rsid w:val="00923ABF"/>
    <w:rsid w:val="00923DC3"/>
    <w:rsid w:val="00923F30"/>
    <w:rsid w:val="009253BE"/>
    <w:rsid w:val="009256F2"/>
    <w:rsid w:val="00925CCB"/>
    <w:rsid w:val="00927EAD"/>
    <w:rsid w:val="00930CD2"/>
    <w:rsid w:val="00931C39"/>
    <w:rsid w:val="00932D26"/>
    <w:rsid w:val="00932DF8"/>
    <w:rsid w:val="00932E9C"/>
    <w:rsid w:val="0093463A"/>
    <w:rsid w:val="009347C1"/>
    <w:rsid w:val="009357BA"/>
    <w:rsid w:val="00937492"/>
    <w:rsid w:val="00937E55"/>
    <w:rsid w:val="00940C9F"/>
    <w:rsid w:val="00941859"/>
    <w:rsid w:val="009426CC"/>
    <w:rsid w:val="009428BF"/>
    <w:rsid w:val="00942A25"/>
    <w:rsid w:val="00942B8F"/>
    <w:rsid w:val="00943769"/>
    <w:rsid w:val="00944760"/>
    <w:rsid w:val="00944A71"/>
    <w:rsid w:val="00946BC9"/>
    <w:rsid w:val="00946E00"/>
    <w:rsid w:val="00950089"/>
    <w:rsid w:val="00951B02"/>
    <w:rsid w:val="009522F0"/>
    <w:rsid w:val="00952651"/>
    <w:rsid w:val="009529D2"/>
    <w:rsid w:val="00952C3C"/>
    <w:rsid w:val="0095317F"/>
    <w:rsid w:val="0095351D"/>
    <w:rsid w:val="00953E76"/>
    <w:rsid w:val="00953F9C"/>
    <w:rsid w:val="00954616"/>
    <w:rsid w:val="00955409"/>
    <w:rsid w:val="009554DE"/>
    <w:rsid w:val="0095585E"/>
    <w:rsid w:val="0095667E"/>
    <w:rsid w:val="0095679A"/>
    <w:rsid w:val="00956909"/>
    <w:rsid w:val="00956CE1"/>
    <w:rsid w:val="00957259"/>
    <w:rsid w:val="00957608"/>
    <w:rsid w:val="00960B8C"/>
    <w:rsid w:val="00961253"/>
    <w:rsid w:val="009620BE"/>
    <w:rsid w:val="009621EF"/>
    <w:rsid w:val="0096346D"/>
    <w:rsid w:val="00963E4D"/>
    <w:rsid w:val="00963E60"/>
    <w:rsid w:val="009650EA"/>
    <w:rsid w:val="00965827"/>
    <w:rsid w:val="00965EB7"/>
    <w:rsid w:val="009660FB"/>
    <w:rsid w:val="009664DB"/>
    <w:rsid w:val="009670BF"/>
    <w:rsid w:val="00967A53"/>
    <w:rsid w:val="009700AA"/>
    <w:rsid w:val="00970FD1"/>
    <w:rsid w:val="00972D4A"/>
    <w:rsid w:val="009730A2"/>
    <w:rsid w:val="00974576"/>
    <w:rsid w:val="00975B70"/>
    <w:rsid w:val="00975E16"/>
    <w:rsid w:val="00976064"/>
    <w:rsid w:val="00976D00"/>
    <w:rsid w:val="00977385"/>
    <w:rsid w:val="00980607"/>
    <w:rsid w:val="00982220"/>
    <w:rsid w:val="00982E73"/>
    <w:rsid w:val="009839FB"/>
    <w:rsid w:val="009868D9"/>
    <w:rsid w:val="009872C3"/>
    <w:rsid w:val="00990997"/>
    <w:rsid w:val="00990C2F"/>
    <w:rsid w:val="00990C89"/>
    <w:rsid w:val="009910EA"/>
    <w:rsid w:val="0099379B"/>
    <w:rsid w:val="009937E4"/>
    <w:rsid w:val="00993C00"/>
    <w:rsid w:val="00993EFF"/>
    <w:rsid w:val="00994C10"/>
    <w:rsid w:val="00995663"/>
    <w:rsid w:val="009958D2"/>
    <w:rsid w:val="00995A7E"/>
    <w:rsid w:val="00995AAE"/>
    <w:rsid w:val="00996C0B"/>
    <w:rsid w:val="00996ED6"/>
    <w:rsid w:val="00996FFA"/>
    <w:rsid w:val="00997071"/>
    <w:rsid w:val="00997EFC"/>
    <w:rsid w:val="009A080F"/>
    <w:rsid w:val="009A1885"/>
    <w:rsid w:val="009A1B9A"/>
    <w:rsid w:val="009A212F"/>
    <w:rsid w:val="009A2BE5"/>
    <w:rsid w:val="009A2C59"/>
    <w:rsid w:val="009A4491"/>
    <w:rsid w:val="009A5312"/>
    <w:rsid w:val="009A56B7"/>
    <w:rsid w:val="009A56FC"/>
    <w:rsid w:val="009A6D09"/>
    <w:rsid w:val="009B0672"/>
    <w:rsid w:val="009B0F5E"/>
    <w:rsid w:val="009B1117"/>
    <w:rsid w:val="009B16A4"/>
    <w:rsid w:val="009B23C0"/>
    <w:rsid w:val="009B31EC"/>
    <w:rsid w:val="009B5453"/>
    <w:rsid w:val="009B602E"/>
    <w:rsid w:val="009B6416"/>
    <w:rsid w:val="009B6707"/>
    <w:rsid w:val="009B7565"/>
    <w:rsid w:val="009B7E49"/>
    <w:rsid w:val="009C1B13"/>
    <w:rsid w:val="009C2EC1"/>
    <w:rsid w:val="009C3DD4"/>
    <w:rsid w:val="009C4190"/>
    <w:rsid w:val="009C565D"/>
    <w:rsid w:val="009C5AAF"/>
    <w:rsid w:val="009C5C91"/>
    <w:rsid w:val="009C5CBF"/>
    <w:rsid w:val="009C6090"/>
    <w:rsid w:val="009C69C7"/>
    <w:rsid w:val="009C7652"/>
    <w:rsid w:val="009D094B"/>
    <w:rsid w:val="009D1458"/>
    <w:rsid w:val="009D1B73"/>
    <w:rsid w:val="009D1D89"/>
    <w:rsid w:val="009D21D6"/>
    <w:rsid w:val="009D2464"/>
    <w:rsid w:val="009D36C5"/>
    <w:rsid w:val="009D55A5"/>
    <w:rsid w:val="009D5F2B"/>
    <w:rsid w:val="009D635D"/>
    <w:rsid w:val="009D7475"/>
    <w:rsid w:val="009D7849"/>
    <w:rsid w:val="009D7A60"/>
    <w:rsid w:val="009D7D9B"/>
    <w:rsid w:val="009D7DB1"/>
    <w:rsid w:val="009E11CF"/>
    <w:rsid w:val="009E16A4"/>
    <w:rsid w:val="009E1AF0"/>
    <w:rsid w:val="009E2519"/>
    <w:rsid w:val="009E31D9"/>
    <w:rsid w:val="009E3C75"/>
    <w:rsid w:val="009E53B1"/>
    <w:rsid w:val="009E5480"/>
    <w:rsid w:val="009E6022"/>
    <w:rsid w:val="009E64F4"/>
    <w:rsid w:val="009E6A15"/>
    <w:rsid w:val="009E7A06"/>
    <w:rsid w:val="009E7B8A"/>
    <w:rsid w:val="009F0613"/>
    <w:rsid w:val="009F0D41"/>
    <w:rsid w:val="009F143C"/>
    <w:rsid w:val="009F3084"/>
    <w:rsid w:val="009F33D3"/>
    <w:rsid w:val="009F428E"/>
    <w:rsid w:val="009F42DD"/>
    <w:rsid w:val="009F45EC"/>
    <w:rsid w:val="009F5595"/>
    <w:rsid w:val="009F633F"/>
    <w:rsid w:val="009F66DA"/>
    <w:rsid w:val="009F6C5B"/>
    <w:rsid w:val="009F7D59"/>
    <w:rsid w:val="009F7F22"/>
    <w:rsid w:val="00A00187"/>
    <w:rsid w:val="00A012A5"/>
    <w:rsid w:val="00A01478"/>
    <w:rsid w:val="00A01570"/>
    <w:rsid w:val="00A0232F"/>
    <w:rsid w:val="00A02803"/>
    <w:rsid w:val="00A043C4"/>
    <w:rsid w:val="00A04B95"/>
    <w:rsid w:val="00A04E8E"/>
    <w:rsid w:val="00A0509F"/>
    <w:rsid w:val="00A0558D"/>
    <w:rsid w:val="00A06656"/>
    <w:rsid w:val="00A06802"/>
    <w:rsid w:val="00A06DAE"/>
    <w:rsid w:val="00A07009"/>
    <w:rsid w:val="00A1179C"/>
    <w:rsid w:val="00A14679"/>
    <w:rsid w:val="00A14E33"/>
    <w:rsid w:val="00A15660"/>
    <w:rsid w:val="00A15DC3"/>
    <w:rsid w:val="00A205F7"/>
    <w:rsid w:val="00A20A93"/>
    <w:rsid w:val="00A2224C"/>
    <w:rsid w:val="00A22B1D"/>
    <w:rsid w:val="00A22B64"/>
    <w:rsid w:val="00A22E59"/>
    <w:rsid w:val="00A23252"/>
    <w:rsid w:val="00A2453B"/>
    <w:rsid w:val="00A247E0"/>
    <w:rsid w:val="00A24F36"/>
    <w:rsid w:val="00A267A9"/>
    <w:rsid w:val="00A268A8"/>
    <w:rsid w:val="00A26917"/>
    <w:rsid w:val="00A26BD8"/>
    <w:rsid w:val="00A273F8"/>
    <w:rsid w:val="00A27BD1"/>
    <w:rsid w:val="00A30689"/>
    <w:rsid w:val="00A30888"/>
    <w:rsid w:val="00A30B51"/>
    <w:rsid w:val="00A31412"/>
    <w:rsid w:val="00A31619"/>
    <w:rsid w:val="00A31F6A"/>
    <w:rsid w:val="00A32A5A"/>
    <w:rsid w:val="00A32C53"/>
    <w:rsid w:val="00A32FC0"/>
    <w:rsid w:val="00A33548"/>
    <w:rsid w:val="00A33A78"/>
    <w:rsid w:val="00A35514"/>
    <w:rsid w:val="00A35AA6"/>
    <w:rsid w:val="00A36676"/>
    <w:rsid w:val="00A36BEE"/>
    <w:rsid w:val="00A36C1C"/>
    <w:rsid w:val="00A37AFF"/>
    <w:rsid w:val="00A405AF"/>
    <w:rsid w:val="00A4072A"/>
    <w:rsid w:val="00A40ED3"/>
    <w:rsid w:val="00A41193"/>
    <w:rsid w:val="00A4254B"/>
    <w:rsid w:val="00A4260F"/>
    <w:rsid w:val="00A450BE"/>
    <w:rsid w:val="00A455CC"/>
    <w:rsid w:val="00A45798"/>
    <w:rsid w:val="00A46D5B"/>
    <w:rsid w:val="00A50B09"/>
    <w:rsid w:val="00A50CF6"/>
    <w:rsid w:val="00A51720"/>
    <w:rsid w:val="00A51EC2"/>
    <w:rsid w:val="00A531C9"/>
    <w:rsid w:val="00A547C8"/>
    <w:rsid w:val="00A54F71"/>
    <w:rsid w:val="00A5504F"/>
    <w:rsid w:val="00A55987"/>
    <w:rsid w:val="00A55CA4"/>
    <w:rsid w:val="00A56818"/>
    <w:rsid w:val="00A56A13"/>
    <w:rsid w:val="00A56BCB"/>
    <w:rsid w:val="00A603E6"/>
    <w:rsid w:val="00A606A3"/>
    <w:rsid w:val="00A61325"/>
    <w:rsid w:val="00A617B5"/>
    <w:rsid w:val="00A61C81"/>
    <w:rsid w:val="00A62086"/>
    <w:rsid w:val="00A62AAC"/>
    <w:rsid w:val="00A62CFB"/>
    <w:rsid w:val="00A63612"/>
    <w:rsid w:val="00A640CF"/>
    <w:rsid w:val="00A643C7"/>
    <w:rsid w:val="00A65157"/>
    <w:rsid w:val="00A65C64"/>
    <w:rsid w:val="00A664C5"/>
    <w:rsid w:val="00A665A8"/>
    <w:rsid w:val="00A66DDE"/>
    <w:rsid w:val="00A66E49"/>
    <w:rsid w:val="00A67230"/>
    <w:rsid w:val="00A67FC0"/>
    <w:rsid w:val="00A70528"/>
    <w:rsid w:val="00A730A1"/>
    <w:rsid w:val="00A73228"/>
    <w:rsid w:val="00A73373"/>
    <w:rsid w:val="00A73D62"/>
    <w:rsid w:val="00A74A1B"/>
    <w:rsid w:val="00A759E1"/>
    <w:rsid w:val="00A759FB"/>
    <w:rsid w:val="00A7615E"/>
    <w:rsid w:val="00A76913"/>
    <w:rsid w:val="00A771D4"/>
    <w:rsid w:val="00A77442"/>
    <w:rsid w:val="00A8024B"/>
    <w:rsid w:val="00A806BF"/>
    <w:rsid w:val="00A80A47"/>
    <w:rsid w:val="00A815C9"/>
    <w:rsid w:val="00A819A4"/>
    <w:rsid w:val="00A81AFD"/>
    <w:rsid w:val="00A82F65"/>
    <w:rsid w:val="00A83019"/>
    <w:rsid w:val="00A8349E"/>
    <w:rsid w:val="00A84324"/>
    <w:rsid w:val="00A847D1"/>
    <w:rsid w:val="00A84EC9"/>
    <w:rsid w:val="00A84F67"/>
    <w:rsid w:val="00A87498"/>
    <w:rsid w:val="00A874C8"/>
    <w:rsid w:val="00A87E9A"/>
    <w:rsid w:val="00A901DA"/>
    <w:rsid w:val="00A90649"/>
    <w:rsid w:val="00A90EAD"/>
    <w:rsid w:val="00A9241E"/>
    <w:rsid w:val="00A934FC"/>
    <w:rsid w:val="00A9384C"/>
    <w:rsid w:val="00A943A6"/>
    <w:rsid w:val="00A94A2F"/>
    <w:rsid w:val="00A94EF4"/>
    <w:rsid w:val="00A9645E"/>
    <w:rsid w:val="00A96A47"/>
    <w:rsid w:val="00A97207"/>
    <w:rsid w:val="00A97990"/>
    <w:rsid w:val="00AA0C3C"/>
    <w:rsid w:val="00AA4416"/>
    <w:rsid w:val="00AA4CEC"/>
    <w:rsid w:val="00AA4CF0"/>
    <w:rsid w:val="00AA5D05"/>
    <w:rsid w:val="00AA65A4"/>
    <w:rsid w:val="00AB0D9E"/>
    <w:rsid w:val="00AB21B2"/>
    <w:rsid w:val="00AB2615"/>
    <w:rsid w:val="00AB3174"/>
    <w:rsid w:val="00AB4027"/>
    <w:rsid w:val="00AB4B2B"/>
    <w:rsid w:val="00AB57FF"/>
    <w:rsid w:val="00AB5853"/>
    <w:rsid w:val="00AB5872"/>
    <w:rsid w:val="00AB5AE5"/>
    <w:rsid w:val="00AB6109"/>
    <w:rsid w:val="00AB61D6"/>
    <w:rsid w:val="00AB64A0"/>
    <w:rsid w:val="00AB739B"/>
    <w:rsid w:val="00AB752C"/>
    <w:rsid w:val="00AC076A"/>
    <w:rsid w:val="00AC0F83"/>
    <w:rsid w:val="00AC127C"/>
    <w:rsid w:val="00AC1467"/>
    <w:rsid w:val="00AC14D9"/>
    <w:rsid w:val="00AC1AB9"/>
    <w:rsid w:val="00AC1C72"/>
    <w:rsid w:val="00AC279F"/>
    <w:rsid w:val="00AC394A"/>
    <w:rsid w:val="00AC5020"/>
    <w:rsid w:val="00AC55E7"/>
    <w:rsid w:val="00AC5628"/>
    <w:rsid w:val="00AC6EB9"/>
    <w:rsid w:val="00AC7511"/>
    <w:rsid w:val="00AC7B4A"/>
    <w:rsid w:val="00AD01A7"/>
    <w:rsid w:val="00AD0564"/>
    <w:rsid w:val="00AD2391"/>
    <w:rsid w:val="00AD38BB"/>
    <w:rsid w:val="00AD5096"/>
    <w:rsid w:val="00AD50F0"/>
    <w:rsid w:val="00AD5AE8"/>
    <w:rsid w:val="00AD619D"/>
    <w:rsid w:val="00AD6A5E"/>
    <w:rsid w:val="00AE124A"/>
    <w:rsid w:val="00AE1D31"/>
    <w:rsid w:val="00AE3255"/>
    <w:rsid w:val="00AE3321"/>
    <w:rsid w:val="00AE4278"/>
    <w:rsid w:val="00AE55EB"/>
    <w:rsid w:val="00AE57DB"/>
    <w:rsid w:val="00AE5DC4"/>
    <w:rsid w:val="00AE60B3"/>
    <w:rsid w:val="00AE6C59"/>
    <w:rsid w:val="00AE6FC1"/>
    <w:rsid w:val="00AE726C"/>
    <w:rsid w:val="00AE7BAD"/>
    <w:rsid w:val="00AF0179"/>
    <w:rsid w:val="00AF0B7F"/>
    <w:rsid w:val="00AF0EE5"/>
    <w:rsid w:val="00AF3743"/>
    <w:rsid w:val="00AF3FCB"/>
    <w:rsid w:val="00AF40D2"/>
    <w:rsid w:val="00AF410C"/>
    <w:rsid w:val="00AF42A1"/>
    <w:rsid w:val="00AF51E3"/>
    <w:rsid w:val="00AF56E8"/>
    <w:rsid w:val="00AF5754"/>
    <w:rsid w:val="00AF642F"/>
    <w:rsid w:val="00AF702A"/>
    <w:rsid w:val="00B000EB"/>
    <w:rsid w:val="00B00819"/>
    <w:rsid w:val="00B00A0C"/>
    <w:rsid w:val="00B01FD2"/>
    <w:rsid w:val="00B02327"/>
    <w:rsid w:val="00B02B31"/>
    <w:rsid w:val="00B02E9A"/>
    <w:rsid w:val="00B03034"/>
    <w:rsid w:val="00B031C7"/>
    <w:rsid w:val="00B036B1"/>
    <w:rsid w:val="00B037CE"/>
    <w:rsid w:val="00B04A8E"/>
    <w:rsid w:val="00B04D5E"/>
    <w:rsid w:val="00B06AFD"/>
    <w:rsid w:val="00B06C09"/>
    <w:rsid w:val="00B101D9"/>
    <w:rsid w:val="00B10E95"/>
    <w:rsid w:val="00B11183"/>
    <w:rsid w:val="00B11C69"/>
    <w:rsid w:val="00B120E8"/>
    <w:rsid w:val="00B1228C"/>
    <w:rsid w:val="00B132F2"/>
    <w:rsid w:val="00B14340"/>
    <w:rsid w:val="00B147D7"/>
    <w:rsid w:val="00B14E58"/>
    <w:rsid w:val="00B15C4E"/>
    <w:rsid w:val="00B165B2"/>
    <w:rsid w:val="00B16E2E"/>
    <w:rsid w:val="00B1785D"/>
    <w:rsid w:val="00B20350"/>
    <w:rsid w:val="00B20BDF"/>
    <w:rsid w:val="00B216BE"/>
    <w:rsid w:val="00B21B4E"/>
    <w:rsid w:val="00B21F63"/>
    <w:rsid w:val="00B22812"/>
    <w:rsid w:val="00B22C82"/>
    <w:rsid w:val="00B2452E"/>
    <w:rsid w:val="00B24C70"/>
    <w:rsid w:val="00B25028"/>
    <w:rsid w:val="00B25193"/>
    <w:rsid w:val="00B253BA"/>
    <w:rsid w:val="00B25B13"/>
    <w:rsid w:val="00B263F1"/>
    <w:rsid w:val="00B2733B"/>
    <w:rsid w:val="00B3198F"/>
    <w:rsid w:val="00B32384"/>
    <w:rsid w:val="00B325E5"/>
    <w:rsid w:val="00B3324B"/>
    <w:rsid w:val="00B3388D"/>
    <w:rsid w:val="00B33910"/>
    <w:rsid w:val="00B339A5"/>
    <w:rsid w:val="00B33CCB"/>
    <w:rsid w:val="00B35BD5"/>
    <w:rsid w:val="00B363FD"/>
    <w:rsid w:val="00B36421"/>
    <w:rsid w:val="00B37434"/>
    <w:rsid w:val="00B37C32"/>
    <w:rsid w:val="00B403C1"/>
    <w:rsid w:val="00B40758"/>
    <w:rsid w:val="00B412B2"/>
    <w:rsid w:val="00B42AD0"/>
    <w:rsid w:val="00B4386F"/>
    <w:rsid w:val="00B44039"/>
    <w:rsid w:val="00B4416A"/>
    <w:rsid w:val="00B443A5"/>
    <w:rsid w:val="00B44F09"/>
    <w:rsid w:val="00B44F56"/>
    <w:rsid w:val="00B45845"/>
    <w:rsid w:val="00B463B4"/>
    <w:rsid w:val="00B46911"/>
    <w:rsid w:val="00B46E65"/>
    <w:rsid w:val="00B478EB"/>
    <w:rsid w:val="00B5008B"/>
    <w:rsid w:val="00B5028C"/>
    <w:rsid w:val="00B5040F"/>
    <w:rsid w:val="00B513B7"/>
    <w:rsid w:val="00B515D5"/>
    <w:rsid w:val="00B519C6"/>
    <w:rsid w:val="00B51DB0"/>
    <w:rsid w:val="00B51E82"/>
    <w:rsid w:val="00B540E2"/>
    <w:rsid w:val="00B54164"/>
    <w:rsid w:val="00B54BF2"/>
    <w:rsid w:val="00B56343"/>
    <w:rsid w:val="00B5654D"/>
    <w:rsid w:val="00B565E9"/>
    <w:rsid w:val="00B567BB"/>
    <w:rsid w:val="00B568B4"/>
    <w:rsid w:val="00B56BEE"/>
    <w:rsid w:val="00B57564"/>
    <w:rsid w:val="00B60B10"/>
    <w:rsid w:val="00B60DC3"/>
    <w:rsid w:val="00B61206"/>
    <w:rsid w:val="00B6187D"/>
    <w:rsid w:val="00B62F6C"/>
    <w:rsid w:val="00B6306D"/>
    <w:rsid w:val="00B6390E"/>
    <w:rsid w:val="00B63EA2"/>
    <w:rsid w:val="00B70497"/>
    <w:rsid w:val="00B70BFA"/>
    <w:rsid w:val="00B71319"/>
    <w:rsid w:val="00B7146D"/>
    <w:rsid w:val="00B71470"/>
    <w:rsid w:val="00B71AD5"/>
    <w:rsid w:val="00B71CDC"/>
    <w:rsid w:val="00B72EE6"/>
    <w:rsid w:val="00B733A1"/>
    <w:rsid w:val="00B748BE"/>
    <w:rsid w:val="00B74E41"/>
    <w:rsid w:val="00B753F4"/>
    <w:rsid w:val="00B7544F"/>
    <w:rsid w:val="00B758E7"/>
    <w:rsid w:val="00B75BB6"/>
    <w:rsid w:val="00B76712"/>
    <w:rsid w:val="00B76B6E"/>
    <w:rsid w:val="00B7705D"/>
    <w:rsid w:val="00B77370"/>
    <w:rsid w:val="00B773D0"/>
    <w:rsid w:val="00B77480"/>
    <w:rsid w:val="00B77ADE"/>
    <w:rsid w:val="00B8029B"/>
    <w:rsid w:val="00B80517"/>
    <w:rsid w:val="00B8079A"/>
    <w:rsid w:val="00B814CB"/>
    <w:rsid w:val="00B816F7"/>
    <w:rsid w:val="00B85203"/>
    <w:rsid w:val="00B867A2"/>
    <w:rsid w:val="00B86EF0"/>
    <w:rsid w:val="00B87171"/>
    <w:rsid w:val="00B87402"/>
    <w:rsid w:val="00B87624"/>
    <w:rsid w:val="00B911A3"/>
    <w:rsid w:val="00B92E22"/>
    <w:rsid w:val="00B92E82"/>
    <w:rsid w:val="00B92EC0"/>
    <w:rsid w:val="00B93476"/>
    <w:rsid w:val="00B93529"/>
    <w:rsid w:val="00B937E1"/>
    <w:rsid w:val="00B93C0F"/>
    <w:rsid w:val="00B94AC8"/>
    <w:rsid w:val="00B94AE4"/>
    <w:rsid w:val="00B95B04"/>
    <w:rsid w:val="00B95C13"/>
    <w:rsid w:val="00B9771A"/>
    <w:rsid w:val="00B97C73"/>
    <w:rsid w:val="00BA19DC"/>
    <w:rsid w:val="00BA22CE"/>
    <w:rsid w:val="00BA2640"/>
    <w:rsid w:val="00BA3A16"/>
    <w:rsid w:val="00BA432D"/>
    <w:rsid w:val="00BA593F"/>
    <w:rsid w:val="00BA5C67"/>
    <w:rsid w:val="00BA6579"/>
    <w:rsid w:val="00BA6F8F"/>
    <w:rsid w:val="00BA75A1"/>
    <w:rsid w:val="00BA772B"/>
    <w:rsid w:val="00BB0F79"/>
    <w:rsid w:val="00BB1FE7"/>
    <w:rsid w:val="00BB26C0"/>
    <w:rsid w:val="00BB38DB"/>
    <w:rsid w:val="00BB38E3"/>
    <w:rsid w:val="00BB3DF1"/>
    <w:rsid w:val="00BB478D"/>
    <w:rsid w:val="00BB4831"/>
    <w:rsid w:val="00BB4A07"/>
    <w:rsid w:val="00BB4F1D"/>
    <w:rsid w:val="00BB593E"/>
    <w:rsid w:val="00BB5A13"/>
    <w:rsid w:val="00BB5C81"/>
    <w:rsid w:val="00BB5D81"/>
    <w:rsid w:val="00BB5F09"/>
    <w:rsid w:val="00BB5F54"/>
    <w:rsid w:val="00BB622A"/>
    <w:rsid w:val="00BB6798"/>
    <w:rsid w:val="00BB6BD7"/>
    <w:rsid w:val="00BB6FC1"/>
    <w:rsid w:val="00BB73F3"/>
    <w:rsid w:val="00BB7A4A"/>
    <w:rsid w:val="00BC0187"/>
    <w:rsid w:val="00BC050E"/>
    <w:rsid w:val="00BC0B02"/>
    <w:rsid w:val="00BC0B17"/>
    <w:rsid w:val="00BC19C1"/>
    <w:rsid w:val="00BC2E7C"/>
    <w:rsid w:val="00BC40B4"/>
    <w:rsid w:val="00BC543A"/>
    <w:rsid w:val="00BC5701"/>
    <w:rsid w:val="00BC5FA9"/>
    <w:rsid w:val="00BC6899"/>
    <w:rsid w:val="00BC7005"/>
    <w:rsid w:val="00BC705F"/>
    <w:rsid w:val="00BC7278"/>
    <w:rsid w:val="00BC72E9"/>
    <w:rsid w:val="00BC7F33"/>
    <w:rsid w:val="00BC7FF9"/>
    <w:rsid w:val="00BD0558"/>
    <w:rsid w:val="00BD05FE"/>
    <w:rsid w:val="00BD2019"/>
    <w:rsid w:val="00BD2826"/>
    <w:rsid w:val="00BD2B31"/>
    <w:rsid w:val="00BD45FA"/>
    <w:rsid w:val="00BD7AA9"/>
    <w:rsid w:val="00BD7F4F"/>
    <w:rsid w:val="00BE01B6"/>
    <w:rsid w:val="00BE03E9"/>
    <w:rsid w:val="00BE09AC"/>
    <w:rsid w:val="00BE1C58"/>
    <w:rsid w:val="00BE25BD"/>
    <w:rsid w:val="00BE3222"/>
    <w:rsid w:val="00BE3503"/>
    <w:rsid w:val="00BE469A"/>
    <w:rsid w:val="00BE546F"/>
    <w:rsid w:val="00BE5BE0"/>
    <w:rsid w:val="00BE6DC9"/>
    <w:rsid w:val="00BE7519"/>
    <w:rsid w:val="00BE761D"/>
    <w:rsid w:val="00BF177C"/>
    <w:rsid w:val="00BF1B46"/>
    <w:rsid w:val="00BF2184"/>
    <w:rsid w:val="00BF33B6"/>
    <w:rsid w:val="00BF3AB5"/>
    <w:rsid w:val="00BF44FB"/>
    <w:rsid w:val="00BF4AF8"/>
    <w:rsid w:val="00BF5EE8"/>
    <w:rsid w:val="00BF6105"/>
    <w:rsid w:val="00BF73CC"/>
    <w:rsid w:val="00BF7449"/>
    <w:rsid w:val="00BF77D7"/>
    <w:rsid w:val="00BF7BD5"/>
    <w:rsid w:val="00C00539"/>
    <w:rsid w:val="00C005CC"/>
    <w:rsid w:val="00C01098"/>
    <w:rsid w:val="00C0120C"/>
    <w:rsid w:val="00C021A5"/>
    <w:rsid w:val="00C02CC9"/>
    <w:rsid w:val="00C02FA9"/>
    <w:rsid w:val="00C03116"/>
    <w:rsid w:val="00C03524"/>
    <w:rsid w:val="00C035FF"/>
    <w:rsid w:val="00C03D04"/>
    <w:rsid w:val="00C0456A"/>
    <w:rsid w:val="00C04B46"/>
    <w:rsid w:val="00C04FB8"/>
    <w:rsid w:val="00C05FC4"/>
    <w:rsid w:val="00C064A1"/>
    <w:rsid w:val="00C07B6F"/>
    <w:rsid w:val="00C07CB3"/>
    <w:rsid w:val="00C10992"/>
    <w:rsid w:val="00C10A47"/>
    <w:rsid w:val="00C128F7"/>
    <w:rsid w:val="00C1493C"/>
    <w:rsid w:val="00C14F6B"/>
    <w:rsid w:val="00C21011"/>
    <w:rsid w:val="00C21B63"/>
    <w:rsid w:val="00C21BD7"/>
    <w:rsid w:val="00C21E16"/>
    <w:rsid w:val="00C25B74"/>
    <w:rsid w:val="00C25CC9"/>
    <w:rsid w:val="00C25F51"/>
    <w:rsid w:val="00C26382"/>
    <w:rsid w:val="00C26693"/>
    <w:rsid w:val="00C26E69"/>
    <w:rsid w:val="00C2763C"/>
    <w:rsid w:val="00C30255"/>
    <w:rsid w:val="00C30F02"/>
    <w:rsid w:val="00C311BA"/>
    <w:rsid w:val="00C31248"/>
    <w:rsid w:val="00C32878"/>
    <w:rsid w:val="00C329DC"/>
    <w:rsid w:val="00C337C7"/>
    <w:rsid w:val="00C3382B"/>
    <w:rsid w:val="00C33D45"/>
    <w:rsid w:val="00C33FAD"/>
    <w:rsid w:val="00C34B53"/>
    <w:rsid w:val="00C3509F"/>
    <w:rsid w:val="00C351DD"/>
    <w:rsid w:val="00C35763"/>
    <w:rsid w:val="00C35B7F"/>
    <w:rsid w:val="00C366AC"/>
    <w:rsid w:val="00C36FA4"/>
    <w:rsid w:val="00C3763A"/>
    <w:rsid w:val="00C40941"/>
    <w:rsid w:val="00C417F4"/>
    <w:rsid w:val="00C42466"/>
    <w:rsid w:val="00C42833"/>
    <w:rsid w:val="00C4427D"/>
    <w:rsid w:val="00C44E96"/>
    <w:rsid w:val="00C4557C"/>
    <w:rsid w:val="00C460C4"/>
    <w:rsid w:val="00C4620C"/>
    <w:rsid w:val="00C46E98"/>
    <w:rsid w:val="00C46F9A"/>
    <w:rsid w:val="00C4789D"/>
    <w:rsid w:val="00C50595"/>
    <w:rsid w:val="00C50FDC"/>
    <w:rsid w:val="00C514B3"/>
    <w:rsid w:val="00C52794"/>
    <w:rsid w:val="00C52B0A"/>
    <w:rsid w:val="00C54977"/>
    <w:rsid w:val="00C55915"/>
    <w:rsid w:val="00C55918"/>
    <w:rsid w:val="00C55CC7"/>
    <w:rsid w:val="00C55E28"/>
    <w:rsid w:val="00C55E65"/>
    <w:rsid w:val="00C55F80"/>
    <w:rsid w:val="00C612C6"/>
    <w:rsid w:val="00C61BDA"/>
    <w:rsid w:val="00C61DEF"/>
    <w:rsid w:val="00C61E1F"/>
    <w:rsid w:val="00C6281C"/>
    <w:rsid w:val="00C63179"/>
    <w:rsid w:val="00C6463A"/>
    <w:rsid w:val="00C64CBE"/>
    <w:rsid w:val="00C64DB0"/>
    <w:rsid w:val="00C6566A"/>
    <w:rsid w:val="00C66601"/>
    <w:rsid w:val="00C70204"/>
    <w:rsid w:val="00C7124C"/>
    <w:rsid w:val="00C7214B"/>
    <w:rsid w:val="00C73AA9"/>
    <w:rsid w:val="00C73B60"/>
    <w:rsid w:val="00C73BC1"/>
    <w:rsid w:val="00C746E7"/>
    <w:rsid w:val="00C74A5F"/>
    <w:rsid w:val="00C75127"/>
    <w:rsid w:val="00C7585D"/>
    <w:rsid w:val="00C75A03"/>
    <w:rsid w:val="00C75E4A"/>
    <w:rsid w:val="00C771A1"/>
    <w:rsid w:val="00C80D4A"/>
    <w:rsid w:val="00C81E95"/>
    <w:rsid w:val="00C81F15"/>
    <w:rsid w:val="00C81F93"/>
    <w:rsid w:val="00C84600"/>
    <w:rsid w:val="00C85001"/>
    <w:rsid w:val="00C850E1"/>
    <w:rsid w:val="00C86083"/>
    <w:rsid w:val="00C8639F"/>
    <w:rsid w:val="00C902F6"/>
    <w:rsid w:val="00C904A8"/>
    <w:rsid w:val="00C90C69"/>
    <w:rsid w:val="00C90C78"/>
    <w:rsid w:val="00C91054"/>
    <w:rsid w:val="00C91729"/>
    <w:rsid w:val="00C922CC"/>
    <w:rsid w:val="00C9284F"/>
    <w:rsid w:val="00C92ED3"/>
    <w:rsid w:val="00C9301D"/>
    <w:rsid w:val="00C93ED8"/>
    <w:rsid w:val="00C9470A"/>
    <w:rsid w:val="00C94889"/>
    <w:rsid w:val="00C9525B"/>
    <w:rsid w:val="00C953FC"/>
    <w:rsid w:val="00C95A49"/>
    <w:rsid w:val="00C95F9C"/>
    <w:rsid w:val="00C962DB"/>
    <w:rsid w:val="00C96CC6"/>
    <w:rsid w:val="00C96EDF"/>
    <w:rsid w:val="00C96FA1"/>
    <w:rsid w:val="00C976E0"/>
    <w:rsid w:val="00CA0D68"/>
    <w:rsid w:val="00CA1ED1"/>
    <w:rsid w:val="00CA224F"/>
    <w:rsid w:val="00CA2C40"/>
    <w:rsid w:val="00CA356D"/>
    <w:rsid w:val="00CA4030"/>
    <w:rsid w:val="00CA4D1E"/>
    <w:rsid w:val="00CA52C6"/>
    <w:rsid w:val="00CA5304"/>
    <w:rsid w:val="00CA5451"/>
    <w:rsid w:val="00CA7413"/>
    <w:rsid w:val="00CA774B"/>
    <w:rsid w:val="00CA7D52"/>
    <w:rsid w:val="00CA7DC8"/>
    <w:rsid w:val="00CA7F9C"/>
    <w:rsid w:val="00CA7FC1"/>
    <w:rsid w:val="00CB0A96"/>
    <w:rsid w:val="00CB387B"/>
    <w:rsid w:val="00CB3EBC"/>
    <w:rsid w:val="00CB48EC"/>
    <w:rsid w:val="00CB4B49"/>
    <w:rsid w:val="00CB5155"/>
    <w:rsid w:val="00CB5BBD"/>
    <w:rsid w:val="00CB5C0A"/>
    <w:rsid w:val="00CB5C70"/>
    <w:rsid w:val="00CB5CFE"/>
    <w:rsid w:val="00CB628B"/>
    <w:rsid w:val="00CB7622"/>
    <w:rsid w:val="00CC0140"/>
    <w:rsid w:val="00CC06A7"/>
    <w:rsid w:val="00CC0E11"/>
    <w:rsid w:val="00CC0F81"/>
    <w:rsid w:val="00CC18AD"/>
    <w:rsid w:val="00CC24BA"/>
    <w:rsid w:val="00CC2869"/>
    <w:rsid w:val="00CC49EA"/>
    <w:rsid w:val="00CC4BB3"/>
    <w:rsid w:val="00CC562A"/>
    <w:rsid w:val="00CC76A2"/>
    <w:rsid w:val="00CC76CF"/>
    <w:rsid w:val="00CC7CF0"/>
    <w:rsid w:val="00CD10BF"/>
    <w:rsid w:val="00CD1383"/>
    <w:rsid w:val="00CD13AE"/>
    <w:rsid w:val="00CD13BE"/>
    <w:rsid w:val="00CD17E7"/>
    <w:rsid w:val="00CD1B2A"/>
    <w:rsid w:val="00CD1E04"/>
    <w:rsid w:val="00CD287E"/>
    <w:rsid w:val="00CD2AD3"/>
    <w:rsid w:val="00CD46BF"/>
    <w:rsid w:val="00CD4760"/>
    <w:rsid w:val="00CD5420"/>
    <w:rsid w:val="00CD611A"/>
    <w:rsid w:val="00CD61D6"/>
    <w:rsid w:val="00CD6B5C"/>
    <w:rsid w:val="00CD6D66"/>
    <w:rsid w:val="00CD7CF9"/>
    <w:rsid w:val="00CE010E"/>
    <w:rsid w:val="00CE1CC9"/>
    <w:rsid w:val="00CE1E78"/>
    <w:rsid w:val="00CE1F56"/>
    <w:rsid w:val="00CE2DEF"/>
    <w:rsid w:val="00CE3A43"/>
    <w:rsid w:val="00CE4417"/>
    <w:rsid w:val="00CE45AC"/>
    <w:rsid w:val="00CE613E"/>
    <w:rsid w:val="00CE6155"/>
    <w:rsid w:val="00CE7126"/>
    <w:rsid w:val="00CE7A85"/>
    <w:rsid w:val="00CE7C37"/>
    <w:rsid w:val="00CF0F03"/>
    <w:rsid w:val="00CF1382"/>
    <w:rsid w:val="00CF17F6"/>
    <w:rsid w:val="00CF207D"/>
    <w:rsid w:val="00CF2680"/>
    <w:rsid w:val="00CF26B4"/>
    <w:rsid w:val="00CF2712"/>
    <w:rsid w:val="00CF2B11"/>
    <w:rsid w:val="00CF35FE"/>
    <w:rsid w:val="00CF3C9F"/>
    <w:rsid w:val="00CF4311"/>
    <w:rsid w:val="00CF44E0"/>
    <w:rsid w:val="00CF5F39"/>
    <w:rsid w:val="00CF633F"/>
    <w:rsid w:val="00CF63CD"/>
    <w:rsid w:val="00CF6561"/>
    <w:rsid w:val="00CF6BD2"/>
    <w:rsid w:val="00D011CD"/>
    <w:rsid w:val="00D011D3"/>
    <w:rsid w:val="00D039F8"/>
    <w:rsid w:val="00D03BBC"/>
    <w:rsid w:val="00D03F8E"/>
    <w:rsid w:val="00D05759"/>
    <w:rsid w:val="00D057B8"/>
    <w:rsid w:val="00D05D6F"/>
    <w:rsid w:val="00D0685A"/>
    <w:rsid w:val="00D06F4D"/>
    <w:rsid w:val="00D06FA4"/>
    <w:rsid w:val="00D07240"/>
    <w:rsid w:val="00D07717"/>
    <w:rsid w:val="00D104F0"/>
    <w:rsid w:val="00D10D24"/>
    <w:rsid w:val="00D11A2C"/>
    <w:rsid w:val="00D11F9B"/>
    <w:rsid w:val="00D126C5"/>
    <w:rsid w:val="00D128E5"/>
    <w:rsid w:val="00D1362E"/>
    <w:rsid w:val="00D14737"/>
    <w:rsid w:val="00D14ADC"/>
    <w:rsid w:val="00D1571A"/>
    <w:rsid w:val="00D16AEA"/>
    <w:rsid w:val="00D179D1"/>
    <w:rsid w:val="00D17BF3"/>
    <w:rsid w:val="00D21005"/>
    <w:rsid w:val="00D2123C"/>
    <w:rsid w:val="00D21A48"/>
    <w:rsid w:val="00D225D8"/>
    <w:rsid w:val="00D251F6"/>
    <w:rsid w:val="00D2604E"/>
    <w:rsid w:val="00D26398"/>
    <w:rsid w:val="00D27E7A"/>
    <w:rsid w:val="00D3035A"/>
    <w:rsid w:val="00D30948"/>
    <w:rsid w:val="00D30B8D"/>
    <w:rsid w:val="00D30E2C"/>
    <w:rsid w:val="00D3146F"/>
    <w:rsid w:val="00D32E44"/>
    <w:rsid w:val="00D32FE2"/>
    <w:rsid w:val="00D3360C"/>
    <w:rsid w:val="00D33797"/>
    <w:rsid w:val="00D337D3"/>
    <w:rsid w:val="00D340DE"/>
    <w:rsid w:val="00D34458"/>
    <w:rsid w:val="00D357FC"/>
    <w:rsid w:val="00D35CC2"/>
    <w:rsid w:val="00D365BB"/>
    <w:rsid w:val="00D37F58"/>
    <w:rsid w:val="00D4020D"/>
    <w:rsid w:val="00D416F3"/>
    <w:rsid w:val="00D41834"/>
    <w:rsid w:val="00D42F1E"/>
    <w:rsid w:val="00D4325A"/>
    <w:rsid w:val="00D4427B"/>
    <w:rsid w:val="00D44A32"/>
    <w:rsid w:val="00D450AB"/>
    <w:rsid w:val="00D45F3C"/>
    <w:rsid w:val="00D46096"/>
    <w:rsid w:val="00D46226"/>
    <w:rsid w:val="00D46820"/>
    <w:rsid w:val="00D46833"/>
    <w:rsid w:val="00D46A3A"/>
    <w:rsid w:val="00D46A58"/>
    <w:rsid w:val="00D471B6"/>
    <w:rsid w:val="00D4768F"/>
    <w:rsid w:val="00D47809"/>
    <w:rsid w:val="00D50A54"/>
    <w:rsid w:val="00D51530"/>
    <w:rsid w:val="00D51A56"/>
    <w:rsid w:val="00D523D7"/>
    <w:rsid w:val="00D525B5"/>
    <w:rsid w:val="00D52A13"/>
    <w:rsid w:val="00D52B3A"/>
    <w:rsid w:val="00D53988"/>
    <w:rsid w:val="00D54109"/>
    <w:rsid w:val="00D555B4"/>
    <w:rsid w:val="00D56A26"/>
    <w:rsid w:val="00D56DDB"/>
    <w:rsid w:val="00D56E2B"/>
    <w:rsid w:val="00D575A8"/>
    <w:rsid w:val="00D60147"/>
    <w:rsid w:val="00D607FF"/>
    <w:rsid w:val="00D6089A"/>
    <w:rsid w:val="00D6117B"/>
    <w:rsid w:val="00D620BF"/>
    <w:rsid w:val="00D628E1"/>
    <w:rsid w:val="00D629D4"/>
    <w:rsid w:val="00D62DAF"/>
    <w:rsid w:val="00D63523"/>
    <w:rsid w:val="00D659A1"/>
    <w:rsid w:val="00D659BB"/>
    <w:rsid w:val="00D65C4D"/>
    <w:rsid w:val="00D65F7B"/>
    <w:rsid w:val="00D66C10"/>
    <w:rsid w:val="00D67113"/>
    <w:rsid w:val="00D67BD3"/>
    <w:rsid w:val="00D7028A"/>
    <w:rsid w:val="00D715DA"/>
    <w:rsid w:val="00D71994"/>
    <w:rsid w:val="00D722FA"/>
    <w:rsid w:val="00D74466"/>
    <w:rsid w:val="00D74C45"/>
    <w:rsid w:val="00D74F1F"/>
    <w:rsid w:val="00D75040"/>
    <w:rsid w:val="00D76144"/>
    <w:rsid w:val="00D7645E"/>
    <w:rsid w:val="00D77C9A"/>
    <w:rsid w:val="00D8060B"/>
    <w:rsid w:val="00D80CD2"/>
    <w:rsid w:val="00D81423"/>
    <w:rsid w:val="00D81B38"/>
    <w:rsid w:val="00D82625"/>
    <w:rsid w:val="00D82EDF"/>
    <w:rsid w:val="00D83C8E"/>
    <w:rsid w:val="00D84028"/>
    <w:rsid w:val="00D8430E"/>
    <w:rsid w:val="00D84645"/>
    <w:rsid w:val="00D84B5C"/>
    <w:rsid w:val="00D84C1F"/>
    <w:rsid w:val="00D84ED8"/>
    <w:rsid w:val="00D850A5"/>
    <w:rsid w:val="00D85989"/>
    <w:rsid w:val="00D85A26"/>
    <w:rsid w:val="00D85FE4"/>
    <w:rsid w:val="00D865E3"/>
    <w:rsid w:val="00D87810"/>
    <w:rsid w:val="00D904EC"/>
    <w:rsid w:val="00D9133F"/>
    <w:rsid w:val="00D92F8A"/>
    <w:rsid w:val="00D92FDD"/>
    <w:rsid w:val="00D93A08"/>
    <w:rsid w:val="00D93A82"/>
    <w:rsid w:val="00D9463B"/>
    <w:rsid w:val="00D968D8"/>
    <w:rsid w:val="00D96ED3"/>
    <w:rsid w:val="00D9724A"/>
    <w:rsid w:val="00DA0623"/>
    <w:rsid w:val="00DA1880"/>
    <w:rsid w:val="00DA214F"/>
    <w:rsid w:val="00DA231A"/>
    <w:rsid w:val="00DA373A"/>
    <w:rsid w:val="00DA45EA"/>
    <w:rsid w:val="00DA4691"/>
    <w:rsid w:val="00DA4BE7"/>
    <w:rsid w:val="00DA5D84"/>
    <w:rsid w:val="00DA625A"/>
    <w:rsid w:val="00DA7893"/>
    <w:rsid w:val="00DA7C2E"/>
    <w:rsid w:val="00DB0429"/>
    <w:rsid w:val="00DB0A23"/>
    <w:rsid w:val="00DB0AA1"/>
    <w:rsid w:val="00DB1013"/>
    <w:rsid w:val="00DB12F4"/>
    <w:rsid w:val="00DB1BC5"/>
    <w:rsid w:val="00DB241A"/>
    <w:rsid w:val="00DB243C"/>
    <w:rsid w:val="00DB430B"/>
    <w:rsid w:val="00DB4D54"/>
    <w:rsid w:val="00DB4ED0"/>
    <w:rsid w:val="00DB5074"/>
    <w:rsid w:val="00DB7281"/>
    <w:rsid w:val="00DC0104"/>
    <w:rsid w:val="00DC01E1"/>
    <w:rsid w:val="00DC0528"/>
    <w:rsid w:val="00DC13FC"/>
    <w:rsid w:val="00DC2A7C"/>
    <w:rsid w:val="00DC34F6"/>
    <w:rsid w:val="00DC375F"/>
    <w:rsid w:val="00DC3990"/>
    <w:rsid w:val="00DC3C5F"/>
    <w:rsid w:val="00DC4B61"/>
    <w:rsid w:val="00DC50E9"/>
    <w:rsid w:val="00DC611D"/>
    <w:rsid w:val="00DC6D1C"/>
    <w:rsid w:val="00DC6F8B"/>
    <w:rsid w:val="00DC72DB"/>
    <w:rsid w:val="00DC7683"/>
    <w:rsid w:val="00DC7757"/>
    <w:rsid w:val="00DC7A28"/>
    <w:rsid w:val="00DD0CA5"/>
    <w:rsid w:val="00DD10CE"/>
    <w:rsid w:val="00DD1866"/>
    <w:rsid w:val="00DD3275"/>
    <w:rsid w:val="00DD38B2"/>
    <w:rsid w:val="00DD38F3"/>
    <w:rsid w:val="00DD540E"/>
    <w:rsid w:val="00DD6461"/>
    <w:rsid w:val="00DD6626"/>
    <w:rsid w:val="00DD678F"/>
    <w:rsid w:val="00DD680F"/>
    <w:rsid w:val="00DD6E8C"/>
    <w:rsid w:val="00DD7E70"/>
    <w:rsid w:val="00DE0CEF"/>
    <w:rsid w:val="00DE1862"/>
    <w:rsid w:val="00DE2615"/>
    <w:rsid w:val="00DE26AD"/>
    <w:rsid w:val="00DE2F88"/>
    <w:rsid w:val="00DE4A72"/>
    <w:rsid w:val="00DE4AAA"/>
    <w:rsid w:val="00DE4B86"/>
    <w:rsid w:val="00DE5146"/>
    <w:rsid w:val="00DF11FE"/>
    <w:rsid w:val="00DF1223"/>
    <w:rsid w:val="00DF187C"/>
    <w:rsid w:val="00DF1A9D"/>
    <w:rsid w:val="00DF25ED"/>
    <w:rsid w:val="00DF3CD2"/>
    <w:rsid w:val="00DF4223"/>
    <w:rsid w:val="00DF42C4"/>
    <w:rsid w:val="00DF4345"/>
    <w:rsid w:val="00DF4479"/>
    <w:rsid w:val="00DF4497"/>
    <w:rsid w:val="00DF4967"/>
    <w:rsid w:val="00DF523B"/>
    <w:rsid w:val="00DF578E"/>
    <w:rsid w:val="00DF5AB8"/>
    <w:rsid w:val="00DF5AF2"/>
    <w:rsid w:val="00E000D9"/>
    <w:rsid w:val="00E007F3"/>
    <w:rsid w:val="00E00850"/>
    <w:rsid w:val="00E00D52"/>
    <w:rsid w:val="00E010DA"/>
    <w:rsid w:val="00E0194B"/>
    <w:rsid w:val="00E03E26"/>
    <w:rsid w:val="00E04390"/>
    <w:rsid w:val="00E04C1C"/>
    <w:rsid w:val="00E053C0"/>
    <w:rsid w:val="00E054A1"/>
    <w:rsid w:val="00E0569C"/>
    <w:rsid w:val="00E06D67"/>
    <w:rsid w:val="00E06EC0"/>
    <w:rsid w:val="00E071D3"/>
    <w:rsid w:val="00E074ED"/>
    <w:rsid w:val="00E07A28"/>
    <w:rsid w:val="00E10461"/>
    <w:rsid w:val="00E120F7"/>
    <w:rsid w:val="00E124AD"/>
    <w:rsid w:val="00E13DDA"/>
    <w:rsid w:val="00E1430F"/>
    <w:rsid w:val="00E1522D"/>
    <w:rsid w:val="00E1530E"/>
    <w:rsid w:val="00E15AB1"/>
    <w:rsid w:val="00E15CC7"/>
    <w:rsid w:val="00E164DF"/>
    <w:rsid w:val="00E17FBC"/>
    <w:rsid w:val="00E20755"/>
    <w:rsid w:val="00E20DD0"/>
    <w:rsid w:val="00E21738"/>
    <w:rsid w:val="00E218E6"/>
    <w:rsid w:val="00E2234F"/>
    <w:rsid w:val="00E2238B"/>
    <w:rsid w:val="00E228DE"/>
    <w:rsid w:val="00E23094"/>
    <w:rsid w:val="00E23371"/>
    <w:rsid w:val="00E23618"/>
    <w:rsid w:val="00E2369B"/>
    <w:rsid w:val="00E2370F"/>
    <w:rsid w:val="00E24CA5"/>
    <w:rsid w:val="00E24CCF"/>
    <w:rsid w:val="00E2531F"/>
    <w:rsid w:val="00E26753"/>
    <w:rsid w:val="00E270BE"/>
    <w:rsid w:val="00E27291"/>
    <w:rsid w:val="00E27F3F"/>
    <w:rsid w:val="00E306B4"/>
    <w:rsid w:val="00E316A4"/>
    <w:rsid w:val="00E31836"/>
    <w:rsid w:val="00E31B29"/>
    <w:rsid w:val="00E31D98"/>
    <w:rsid w:val="00E31F96"/>
    <w:rsid w:val="00E32141"/>
    <w:rsid w:val="00E3227A"/>
    <w:rsid w:val="00E3260C"/>
    <w:rsid w:val="00E331DA"/>
    <w:rsid w:val="00E3338D"/>
    <w:rsid w:val="00E33C90"/>
    <w:rsid w:val="00E3411B"/>
    <w:rsid w:val="00E35DBA"/>
    <w:rsid w:val="00E366BE"/>
    <w:rsid w:val="00E3686C"/>
    <w:rsid w:val="00E3749A"/>
    <w:rsid w:val="00E378B5"/>
    <w:rsid w:val="00E379D6"/>
    <w:rsid w:val="00E41728"/>
    <w:rsid w:val="00E44C5E"/>
    <w:rsid w:val="00E44E38"/>
    <w:rsid w:val="00E45E5B"/>
    <w:rsid w:val="00E45EEB"/>
    <w:rsid w:val="00E46634"/>
    <w:rsid w:val="00E46B19"/>
    <w:rsid w:val="00E46DBA"/>
    <w:rsid w:val="00E46DDA"/>
    <w:rsid w:val="00E47302"/>
    <w:rsid w:val="00E477D4"/>
    <w:rsid w:val="00E50F7D"/>
    <w:rsid w:val="00E51F2B"/>
    <w:rsid w:val="00E52A03"/>
    <w:rsid w:val="00E52A81"/>
    <w:rsid w:val="00E52B30"/>
    <w:rsid w:val="00E53182"/>
    <w:rsid w:val="00E53FFF"/>
    <w:rsid w:val="00E54D18"/>
    <w:rsid w:val="00E55AFE"/>
    <w:rsid w:val="00E55BA6"/>
    <w:rsid w:val="00E5670D"/>
    <w:rsid w:val="00E56A8D"/>
    <w:rsid w:val="00E570A6"/>
    <w:rsid w:val="00E575C6"/>
    <w:rsid w:val="00E57CFD"/>
    <w:rsid w:val="00E57E4C"/>
    <w:rsid w:val="00E60199"/>
    <w:rsid w:val="00E60D92"/>
    <w:rsid w:val="00E61053"/>
    <w:rsid w:val="00E62230"/>
    <w:rsid w:val="00E622F0"/>
    <w:rsid w:val="00E64DC6"/>
    <w:rsid w:val="00E66573"/>
    <w:rsid w:val="00E66A2F"/>
    <w:rsid w:val="00E67602"/>
    <w:rsid w:val="00E67723"/>
    <w:rsid w:val="00E679F4"/>
    <w:rsid w:val="00E67A8A"/>
    <w:rsid w:val="00E67BAE"/>
    <w:rsid w:val="00E71056"/>
    <w:rsid w:val="00E7237B"/>
    <w:rsid w:val="00E7254B"/>
    <w:rsid w:val="00E72E1E"/>
    <w:rsid w:val="00E73CB9"/>
    <w:rsid w:val="00E73E38"/>
    <w:rsid w:val="00E74027"/>
    <w:rsid w:val="00E740B6"/>
    <w:rsid w:val="00E743C7"/>
    <w:rsid w:val="00E7468E"/>
    <w:rsid w:val="00E748EC"/>
    <w:rsid w:val="00E74B5C"/>
    <w:rsid w:val="00E7601E"/>
    <w:rsid w:val="00E76466"/>
    <w:rsid w:val="00E776A5"/>
    <w:rsid w:val="00E77E22"/>
    <w:rsid w:val="00E807D1"/>
    <w:rsid w:val="00E8191D"/>
    <w:rsid w:val="00E81A19"/>
    <w:rsid w:val="00E82DB6"/>
    <w:rsid w:val="00E83396"/>
    <w:rsid w:val="00E841B6"/>
    <w:rsid w:val="00E8455C"/>
    <w:rsid w:val="00E84CF1"/>
    <w:rsid w:val="00E8571C"/>
    <w:rsid w:val="00E85910"/>
    <w:rsid w:val="00E85AF8"/>
    <w:rsid w:val="00E87CA8"/>
    <w:rsid w:val="00E90734"/>
    <w:rsid w:val="00E90E5F"/>
    <w:rsid w:val="00E92EE1"/>
    <w:rsid w:val="00E93187"/>
    <w:rsid w:val="00E93B1B"/>
    <w:rsid w:val="00E94A2A"/>
    <w:rsid w:val="00E958F8"/>
    <w:rsid w:val="00E95BB0"/>
    <w:rsid w:val="00E961E2"/>
    <w:rsid w:val="00E964FD"/>
    <w:rsid w:val="00E9680C"/>
    <w:rsid w:val="00E97595"/>
    <w:rsid w:val="00EA0DB6"/>
    <w:rsid w:val="00EA1A60"/>
    <w:rsid w:val="00EA1DCA"/>
    <w:rsid w:val="00EA2744"/>
    <w:rsid w:val="00EA27D1"/>
    <w:rsid w:val="00EA2EB1"/>
    <w:rsid w:val="00EA381B"/>
    <w:rsid w:val="00EA3861"/>
    <w:rsid w:val="00EA4BA2"/>
    <w:rsid w:val="00EA4F0F"/>
    <w:rsid w:val="00EA53E5"/>
    <w:rsid w:val="00EA582A"/>
    <w:rsid w:val="00EA62D1"/>
    <w:rsid w:val="00EA69A2"/>
    <w:rsid w:val="00EA7341"/>
    <w:rsid w:val="00EB12D2"/>
    <w:rsid w:val="00EB1CC2"/>
    <w:rsid w:val="00EB2148"/>
    <w:rsid w:val="00EB25D5"/>
    <w:rsid w:val="00EB2BC7"/>
    <w:rsid w:val="00EB2CB9"/>
    <w:rsid w:val="00EB2D00"/>
    <w:rsid w:val="00EB3166"/>
    <w:rsid w:val="00EB4AC4"/>
    <w:rsid w:val="00EB4D35"/>
    <w:rsid w:val="00EB500B"/>
    <w:rsid w:val="00EB74DA"/>
    <w:rsid w:val="00EB76C8"/>
    <w:rsid w:val="00EB7A55"/>
    <w:rsid w:val="00EC0785"/>
    <w:rsid w:val="00EC12F8"/>
    <w:rsid w:val="00EC1E29"/>
    <w:rsid w:val="00EC2169"/>
    <w:rsid w:val="00EC5FB9"/>
    <w:rsid w:val="00EC6951"/>
    <w:rsid w:val="00EC6C9E"/>
    <w:rsid w:val="00EC7878"/>
    <w:rsid w:val="00EC7CEF"/>
    <w:rsid w:val="00EC7F9E"/>
    <w:rsid w:val="00ED0E3F"/>
    <w:rsid w:val="00ED1099"/>
    <w:rsid w:val="00ED13C9"/>
    <w:rsid w:val="00ED2453"/>
    <w:rsid w:val="00ED5CB8"/>
    <w:rsid w:val="00ED6534"/>
    <w:rsid w:val="00ED68AD"/>
    <w:rsid w:val="00ED6E95"/>
    <w:rsid w:val="00EE0DE3"/>
    <w:rsid w:val="00EE1003"/>
    <w:rsid w:val="00EE1390"/>
    <w:rsid w:val="00EE1B2B"/>
    <w:rsid w:val="00EE315C"/>
    <w:rsid w:val="00EE3F56"/>
    <w:rsid w:val="00EE51F3"/>
    <w:rsid w:val="00EE5999"/>
    <w:rsid w:val="00EE64E9"/>
    <w:rsid w:val="00EE694D"/>
    <w:rsid w:val="00EE796F"/>
    <w:rsid w:val="00EE798F"/>
    <w:rsid w:val="00EF02D2"/>
    <w:rsid w:val="00EF0ECA"/>
    <w:rsid w:val="00EF0FE0"/>
    <w:rsid w:val="00EF1285"/>
    <w:rsid w:val="00EF128F"/>
    <w:rsid w:val="00EF165A"/>
    <w:rsid w:val="00EF18A4"/>
    <w:rsid w:val="00EF198E"/>
    <w:rsid w:val="00EF1B14"/>
    <w:rsid w:val="00EF2F8C"/>
    <w:rsid w:val="00EF3192"/>
    <w:rsid w:val="00EF3C1C"/>
    <w:rsid w:val="00EF3C7E"/>
    <w:rsid w:val="00EF4748"/>
    <w:rsid w:val="00EF5477"/>
    <w:rsid w:val="00EF5877"/>
    <w:rsid w:val="00EF5E37"/>
    <w:rsid w:val="00EF61C8"/>
    <w:rsid w:val="00EF66AE"/>
    <w:rsid w:val="00EF68E6"/>
    <w:rsid w:val="00EF6951"/>
    <w:rsid w:val="00EF6A94"/>
    <w:rsid w:val="00EF6B87"/>
    <w:rsid w:val="00F004F5"/>
    <w:rsid w:val="00F00B73"/>
    <w:rsid w:val="00F01A93"/>
    <w:rsid w:val="00F01D8E"/>
    <w:rsid w:val="00F02C90"/>
    <w:rsid w:val="00F0384F"/>
    <w:rsid w:val="00F03D69"/>
    <w:rsid w:val="00F03E0B"/>
    <w:rsid w:val="00F05DD4"/>
    <w:rsid w:val="00F0633E"/>
    <w:rsid w:val="00F06693"/>
    <w:rsid w:val="00F068DC"/>
    <w:rsid w:val="00F06A9A"/>
    <w:rsid w:val="00F1015A"/>
    <w:rsid w:val="00F105A7"/>
    <w:rsid w:val="00F10954"/>
    <w:rsid w:val="00F10DA1"/>
    <w:rsid w:val="00F11A44"/>
    <w:rsid w:val="00F11E75"/>
    <w:rsid w:val="00F1205E"/>
    <w:rsid w:val="00F126FB"/>
    <w:rsid w:val="00F14690"/>
    <w:rsid w:val="00F15202"/>
    <w:rsid w:val="00F16118"/>
    <w:rsid w:val="00F166ED"/>
    <w:rsid w:val="00F16899"/>
    <w:rsid w:val="00F1716C"/>
    <w:rsid w:val="00F17870"/>
    <w:rsid w:val="00F17D6B"/>
    <w:rsid w:val="00F20013"/>
    <w:rsid w:val="00F20524"/>
    <w:rsid w:val="00F20780"/>
    <w:rsid w:val="00F208AF"/>
    <w:rsid w:val="00F20944"/>
    <w:rsid w:val="00F20A15"/>
    <w:rsid w:val="00F21728"/>
    <w:rsid w:val="00F21CB7"/>
    <w:rsid w:val="00F21E01"/>
    <w:rsid w:val="00F222E8"/>
    <w:rsid w:val="00F23092"/>
    <w:rsid w:val="00F23B24"/>
    <w:rsid w:val="00F240EB"/>
    <w:rsid w:val="00F248A6"/>
    <w:rsid w:val="00F2596E"/>
    <w:rsid w:val="00F25E99"/>
    <w:rsid w:val="00F26432"/>
    <w:rsid w:val="00F26C4C"/>
    <w:rsid w:val="00F2722C"/>
    <w:rsid w:val="00F2785F"/>
    <w:rsid w:val="00F27B35"/>
    <w:rsid w:val="00F27FF7"/>
    <w:rsid w:val="00F30493"/>
    <w:rsid w:val="00F30668"/>
    <w:rsid w:val="00F307D1"/>
    <w:rsid w:val="00F30C5A"/>
    <w:rsid w:val="00F32E0C"/>
    <w:rsid w:val="00F32FD0"/>
    <w:rsid w:val="00F35578"/>
    <w:rsid w:val="00F3582C"/>
    <w:rsid w:val="00F35B0C"/>
    <w:rsid w:val="00F36E73"/>
    <w:rsid w:val="00F371D6"/>
    <w:rsid w:val="00F375B9"/>
    <w:rsid w:val="00F37651"/>
    <w:rsid w:val="00F3782C"/>
    <w:rsid w:val="00F4116C"/>
    <w:rsid w:val="00F41378"/>
    <w:rsid w:val="00F41455"/>
    <w:rsid w:val="00F41626"/>
    <w:rsid w:val="00F41BBD"/>
    <w:rsid w:val="00F42C77"/>
    <w:rsid w:val="00F42EC2"/>
    <w:rsid w:val="00F45AAB"/>
    <w:rsid w:val="00F47A31"/>
    <w:rsid w:val="00F50427"/>
    <w:rsid w:val="00F506E8"/>
    <w:rsid w:val="00F50FA2"/>
    <w:rsid w:val="00F5163B"/>
    <w:rsid w:val="00F51FD9"/>
    <w:rsid w:val="00F52CDD"/>
    <w:rsid w:val="00F5331D"/>
    <w:rsid w:val="00F53781"/>
    <w:rsid w:val="00F55A29"/>
    <w:rsid w:val="00F56F60"/>
    <w:rsid w:val="00F57A05"/>
    <w:rsid w:val="00F60170"/>
    <w:rsid w:val="00F60370"/>
    <w:rsid w:val="00F605FE"/>
    <w:rsid w:val="00F610A0"/>
    <w:rsid w:val="00F6148C"/>
    <w:rsid w:val="00F6150B"/>
    <w:rsid w:val="00F61871"/>
    <w:rsid w:val="00F61D88"/>
    <w:rsid w:val="00F63247"/>
    <w:rsid w:val="00F632D2"/>
    <w:rsid w:val="00F64AE4"/>
    <w:rsid w:val="00F65E1B"/>
    <w:rsid w:val="00F65FD2"/>
    <w:rsid w:val="00F66EAA"/>
    <w:rsid w:val="00F670D9"/>
    <w:rsid w:val="00F677F5"/>
    <w:rsid w:val="00F702BE"/>
    <w:rsid w:val="00F71223"/>
    <w:rsid w:val="00F72512"/>
    <w:rsid w:val="00F72DEE"/>
    <w:rsid w:val="00F73749"/>
    <w:rsid w:val="00F73917"/>
    <w:rsid w:val="00F73DBE"/>
    <w:rsid w:val="00F73DE3"/>
    <w:rsid w:val="00F743CF"/>
    <w:rsid w:val="00F751AC"/>
    <w:rsid w:val="00F75649"/>
    <w:rsid w:val="00F7572A"/>
    <w:rsid w:val="00F757FD"/>
    <w:rsid w:val="00F76ABE"/>
    <w:rsid w:val="00F82598"/>
    <w:rsid w:val="00F8346E"/>
    <w:rsid w:val="00F83C61"/>
    <w:rsid w:val="00F83E3D"/>
    <w:rsid w:val="00F83EE8"/>
    <w:rsid w:val="00F8443C"/>
    <w:rsid w:val="00F8456B"/>
    <w:rsid w:val="00F849B0"/>
    <w:rsid w:val="00F85271"/>
    <w:rsid w:val="00F85738"/>
    <w:rsid w:val="00F8591D"/>
    <w:rsid w:val="00F8614E"/>
    <w:rsid w:val="00F865C7"/>
    <w:rsid w:val="00F86718"/>
    <w:rsid w:val="00F86805"/>
    <w:rsid w:val="00F86F04"/>
    <w:rsid w:val="00F86F1D"/>
    <w:rsid w:val="00F86FD4"/>
    <w:rsid w:val="00F87169"/>
    <w:rsid w:val="00F872F4"/>
    <w:rsid w:val="00F875C4"/>
    <w:rsid w:val="00F91A2D"/>
    <w:rsid w:val="00F91F6D"/>
    <w:rsid w:val="00F92147"/>
    <w:rsid w:val="00F92A01"/>
    <w:rsid w:val="00F949AA"/>
    <w:rsid w:val="00F961E2"/>
    <w:rsid w:val="00F965F1"/>
    <w:rsid w:val="00FA0426"/>
    <w:rsid w:val="00FA070E"/>
    <w:rsid w:val="00FA0903"/>
    <w:rsid w:val="00FA2A12"/>
    <w:rsid w:val="00FA3225"/>
    <w:rsid w:val="00FA3F17"/>
    <w:rsid w:val="00FA441A"/>
    <w:rsid w:val="00FA45E5"/>
    <w:rsid w:val="00FA4BB5"/>
    <w:rsid w:val="00FA4EC3"/>
    <w:rsid w:val="00FA59A8"/>
    <w:rsid w:val="00FA5DB1"/>
    <w:rsid w:val="00FA62FF"/>
    <w:rsid w:val="00FA67BE"/>
    <w:rsid w:val="00FA6A12"/>
    <w:rsid w:val="00FA6EB2"/>
    <w:rsid w:val="00FA7DB7"/>
    <w:rsid w:val="00FB0981"/>
    <w:rsid w:val="00FB18B9"/>
    <w:rsid w:val="00FB203E"/>
    <w:rsid w:val="00FB24C0"/>
    <w:rsid w:val="00FB253B"/>
    <w:rsid w:val="00FB2FAD"/>
    <w:rsid w:val="00FB3AAC"/>
    <w:rsid w:val="00FB3D65"/>
    <w:rsid w:val="00FB4415"/>
    <w:rsid w:val="00FB5EAE"/>
    <w:rsid w:val="00FB6459"/>
    <w:rsid w:val="00FB6E20"/>
    <w:rsid w:val="00FC2A3C"/>
    <w:rsid w:val="00FC30C9"/>
    <w:rsid w:val="00FC33F9"/>
    <w:rsid w:val="00FC3453"/>
    <w:rsid w:val="00FC38C7"/>
    <w:rsid w:val="00FC3BBF"/>
    <w:rsid w:val="00FC3D95"/>
    <w:rsid w:val="00FC3DD1"/>
    <w:rsid w:val="00FC51ED"/>
    <w:rsid w:val="00FC5270"/>
    <w:rsid w:val="00FC5646"/>
    <w:rsid w:val="00FC6749"/>
    <w:rsid w:val="00FC6C77"/>
    <w:rsid w:val="00FC6E8C"/>
    <w:rsid w:val="00FC7A72"/>
    <w:rsid w:val="00FD0F74"/>
    <w:rsid w:val="00FD14E2"/>
    <w:rsid w:val="00FD1D1E"/>
    <w:rsid w:val="00FD288D"/>
    <w:rsid w:val="00FD29C5"/>
    <w:rsid w:val="00FD3ABC"/>
    <w:rsid w:val="00FD4C4A"/>
    <w:rsid w:val="00FD4D83"/>
    <w:rsid w:val="00FD5340"/>
    <w:rsid w:val="00FD5D50"/>
    <w:rsid w:val="00FD7CA7"/>
    <w:rsid w:val="00FD7D24"/>
    <w:rsid w:val="00FD7FC0"/>
    <w:rsid w:val="00FE1647"/>
    <w:rsid w:val="00FE1E68"/>
    <w:rsid w:val="00FE2D88"/>
    <w:rsid w:val="00FE2EF2"/>
    <w:rsid w:val="00FE3056"/>
    <w:rsid w:val="00FE3E93"/>
    <w:rsid w:val="00FE4E89"/>
    <w:rsid w:val="00FE7074"/>
    <w:rsid w:val="00FF049D"/>
    <w:rsid w:val="00FF0B6E"/>
    <w:rsid w:val="00FF0F4D"/>
    <w:rsid w:val="00FF2279"/>
    <w:rsid w:val="00FF2D1F"/>
    <w:rsid w:val="00FF3DAF"/>
    <w:rsid w:val="00FF4066"/>
    <w:rsid w:val="00FF4510"/>
    <w:rsid w:val="00FF51A5"/>
    <w:rsid w:val="00FF51BD"/>
    <w:rsid w:val="00FF61F3"/>
    <w:rsid w:val="00FF690B"/>
    <w:rsid w:val="00FF6DC6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DA3BEA-D95E-3043-A304-05FF0B956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D67"/>
    <w:rPr>
      <w:sz w:val="24"/>
      <w:szCs w:val="24"/>
    </w:rPr>
  </w:style>
  <w:style w:type="paragraph" w:styleId="Heading2">
    <w:name w:val="heading 2"/>
    <w:basedOn w:val="Normal"/>
    <w:next w:val="Normal"/>
    <w:qFormat/>
    <w:rsid w:val="009A2C59"/>
    <w:pPr>
      <w:keepNext/>
      <w:overflowPunct w:val="0"/>
      <w:autoSpaceDE w:val="0"/>
      <w:autoSpaceDN w:val="0"/>
      <w:adjustRightInd w:val="0"/>
      <w:spacing w:line="360" w:lineRule="auto"/>
      <w:textAlignment w:val="baseline"/>
      <w:outlineLvl w:val="1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A2C59"/>
    <w:pPr>
      <w:overflowPunct w:val="0"/>
      <w:autoSpaceDE w:val="0"/>
      <w:autoSpaceDN w:val="0"/>
      <w:adjustRightInd w:val="0"/>
      <w:textAlignment w:val="baseline"/>
    </w:pPr>
    <w:rPr>
      <w:i/>
      <w:iCs/>
    </w:rPr>
  </w:style>
  <w:style w:type="paragraph" w:styleId="BodyText2">
    <w:name w:val="Body Text 2"/>
    <w:basedOn w:val="Normal"/>
    <w:rsid w:val="009A2C59"/>
    <w:pPr>
      <w:overflowPunct w:val="0"/>
      <w:autoSpaceDE w:val="0"/>
      <w:autoSpaceDN w:val="0"/>
      <w:adjustRightInd w:val="0"/>
      <w:textAlignment w:val="baseline"/>
    </w:pPr>
    <w:rPr>
      <w:b/>
      <w:bCs/>
      <w:iCs/>
      <w:szCs w:val="20"/>
    </w:rPr>
  </w:style>
  <w:style w:type="table" w:styleId="TableGrid">
    <w:name w:val="Table Grid"/>
    <w:basedOn w:val="TableNormal"/>
    <w:rsid w:val="009A2C59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E419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E419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40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09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losure Declaration</vt:lpstr>
    </vt:vector>
  </TitlesOfParts>
  <Company>UCHC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losure Declaration</dc:title>
  <dc:subject/>
  <dc:creator>ECS</dc:creator>
  <cp:keywords/>
  <cp:lastModifiedBy>Bader Al Nuwaijim</cp:lastModifiedBy>
  <cp:revision>2</cp:revision>
  <cp:lastPrinted>2015-02-26T07:53:00Z</cp:lastPrinted>
  <dcterms:created xsi:type="dcterms:W3CDTF">2021-09-28T10:29:00Z</dcterms:created>
  <dcterms:modified xsi:type="dcterms:W3CDTF">2021-09-28T10:29:00Z</dcterms:modified>
</cp:coreProperties>
</file>